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56E5" w:rsidRDefault="00BF56E5">
      <w:pPr>
        <w:rPr>
          <w:b/>
        </w:rPr>
      </w:pPr>
      <w:r>
        <w:rPr>
          <w:b/>
        </w:rPr>
        <w:t>EURALO List of Experts (draft) January 15, 2016</w:t>
      </w:r>
    </w:p>
    <w:p w:rsidR="00D7700F" w:rsidRDefault="00D7700F">
      <w:pPr>
        <w:rPr>
          <w:b/>
        </w:rPr>
      </w:pPr>
    </w:p>
    <w:p w:rsidR="00D7700F" w:rsidRDefault="00D7700F">
      <w:pPr>
        <w:rPr>
          <w:b/>
        </w:rPr>
      </w:pPr>
      <w:r>
        <w:rPr>
          <w:b/>
        </w:rPr>
        <w:t>Accessibility</w:t>
      </w:r>
    </w:p>
    <w:p w:rsidR="00D7700F" w:rsidRDefault="00D7700F">
      <w:proofErr w:type="spellStart"/>
      <w:proofErr w:type="gramStart"/>
      <w:r w:rsidRPr="00D7700F">
        <w:t>dotHIV</w:t>
      </w:r>
      <w:proofErr w:type="spellEnd"/>
      <w:proofErr w:type="gramEnd"/>
      <w:r w:rsidR="00DA7832">
        <w:t xml:space="preserve">, Germany </w:t>
      </w:r>
      <w:r>
        <w:t>(Captioning Pilot Project)</w:t>
      </w:r>
    </w:p>
    <w:p w:rsidR="00540467" w:rsidRDefault="00D7700F">
      <w:r>
        <w:t>E-</w:t>
      </w:r>
      <w:proofErr w:type="gramStart"/>
      <w:r>
        <w:t xml:space="preserve">Seniors </w:t>
      </w:r>
      <w:r w:rsidR="00DA7832">
        <w:t>,</w:t>
      </w:r>
      <w:proofErr w:type="gramEnd"/>
      <w:r w:rsidR="00DA7832">
        <w:t xml:space="preserve"> France </w:t>
      </w:r>
      <w:r w:rsidR="000332A6">
        <w:t>(Innovative IT solutions for Senior Citizens)</w:t>
      </w:r>
    </w:p>
    <w:p w:rsidR="00D7700F" w:rsidRPr="00D7700F" w:rsidRDefault="00D7700F"/>
    <w:p w:rsidR="000332A6" w:rsidRDefault="00B70151">
      <w:pPr>
        <w:rPr>
          <w:b/>
        </w:rPr>
      </w:pPr>
      <w:r w:rsidRPr="00B70151">
        <w:rPr>
          <w:b/>
        </w:rPr>
        <w:t>Accountability/transparency</w:t>
      </w:r>
    </w:p>
    <w:p w:rsidR="00CA024B" w:rsidRDefault="00DA7832" w:rsidP="000332A6">
      <w:r>
        <w:t>European Media Platform, Ukraine</w:t>
      </w:r>
    </w:p>
    <w:p w:rsidR="003E59C2" w:rsidRDefault="00CA024B" w:rsidP="00CA024B">
      <w:pPr>
        <w:rPr>
          <w:i/>
        </w:rPr>
      </w:pPr>
      <w:r w:rsidRPr="00CA024B">
        <w:t>ISOC Italy</w:t>
      </w:r>
      <w:r>
        <w:t xml:space="preserve"> –</w:t>
      </w:r>
      <w:r w:rsidRPr="00CA024B">
        <w:rPr>
          <w:i/>
        </w:rPr>
        <w:t xml:space="preserve">Stefano </w:t>
      </w:r>
      <w:proofErr w:type="spellStart"/>
      <w:r w:rsidRPr="00CA024B">
        <w:rPr>
          <w:i/>
        </w:rPr>
        <w:t>Trumpy</w:t>
      </w:r>
      <w:proofErr w:type="spellEnd"/>
      <w:r w:rsidRPr="00CA024B">
        <w:rPr>
          <w:i/>
        </w:rPr>
        <w:t xml:space="preserve">, Vittorio </w:t>
      </w:r>
      <w:proofErr w:type="spellStart"/>
      <w:r w:rsidRPr="00CA024B">
        <w:rPr>
          <w:i/>
        </w:rPr>
        <w:t>Bertola</w:t>
      </w:r>
      <w:proofErr w:type="spellEnd"/>
    </w:p>
    <w:p w:rsidR="00B64BB7" w:rsidRDefault="003E59C2" w:rsidP="003E59C2">
      <w:pPr>
        <w:rPr>
          <w:i/>
        </w:rPr>
      </w:pPr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</w:p>
    <w:p w:rsidR="003E59C2" w:rsidRPr="00B64BB7" w:rsidRDefault="00B64BB7" w:rsidP="003E59C2">
      <w:r>
        <w:t>Vienna Centre for Legal Informatics</w:t>
      </w:r>
      <w:r w:rsidR="00DA7832">
        <w:t>, Austria</w:t>
      </w:r>
      <w:r>
        <w:t xml:space="preserve"> – </w:t>
      </w:r>
      <w:r w:rsidRPr="00B64BB7">
        <w:rPr>
          <w:i/>
        </w:rPr>
        <w:t xml:space="preserve">Janos </w:t>
      </w:r>
      <w:proofErr w:type="spellStart"/>
      <w:r w:rsidRPr="00B64BB7">
        <w:rPr>
          <w:i/>
        </w:rPr>
        <w:t>Bözömenyi</w:t>
      </w:r>
      <w:proofErr w:type="spellEnd"/>
      <w:r>
        <w:t xml:space="preserve"> </w:t>
      </w:r>
      <w:hyperlink r:id="rId4" w:history="1">
        <w:r w:rsidR="00540467" w:rsidRPr="008870F2">
          <w:rPr>
            <w:rStyle w:val="Hyperlink"/>
          </w:rPr>
          <w:t>janos.boeszoermenyi@univie.ac.at</w:t>
        </w:r>
      </w:hyperlink>
      <w:r w:rsidR="00540467">
        <w:t xml:space="preserve"> , </w:t>
      </w:r>
      <w:r w:rsidR="00540467" w:rsidRPr="00540467">
        <w:rPr>
          <w:i/>
        </w:rPr>
        <w:t xml:space="preserve">Matthias Christoph </w:t>
      </w:r>
      <w:proofErr w:type="spellStart"/>
      <w:r w:rsidR="00540467" w:rsidRPr="00540467">
        <w:rPr>
          <w:i/>
        </w:rPr>
        <w:t>Ketteman</w:t>
      </w:r>
      <w:proofErr w:type="spellEnd"/>
      <w:r w:rsidR="00540467">
        <w:t xml:space="preserve"> </w:t>
      </w:r>
      <w:hyperlink r:id="rId5" w:history="1">
        <w:r w:rsidR="00540467" w:rsidRPr="008870F2">
          <w:rPr>
            <w:rStyle w:val="Hyperlink"/>
          </w:rPr>
          <w:t>Matthias.ketteman@normativeorders.net</w:t>
        </w:r>
      </w:hyperlink>
      <w:r w:rsidR="00540467">
        <w:t xml:space="preserve">, </w:t>
      </w:r>
      <w:r w:rsidR="00540467" w:rsidRPr="00540467">
        <w:rPr>
          <w:i/>
        </w:rPr>
        <w:t>Erich Schweighofer</w:t>
      </w:r>
      <w:r w:rsidR="00540467">
        <w:t xml:space="preserve"> </w:t>
      </w:r>
      <w:hyperlink r:id="rId6" w:history="1">
        <w:r w:rsidR="00540467" w:rsidRPr="008870F2">
          <w:rPr>
            <w:rStyle w:val="Hyperlink"/>
          </w:rPr>
          <w:t>erich.schweighofer@univie.ac.at</w:t>
        </w:r>
      </w:hyperlink>
    </w:p>
    <w:p w:rsidR="00CA024B" w:rsidRPr="00CA024B" w:rsidRDefault="00CA024B" w:rsidP="00CA024B">
      <w:pPr>
        <w:rPr>
          <w:i/>
        </w:rPr>
      </w:pPr>
    </w:p>
    <w:p w:rsidR="00CA024B" w:rsidRDefault="00CA024B" w:rsidP="000332A6">
      <w:pPr>
        <w:rPr>
          <w:b/>
        </w:rPr>
      </w:pPr>
      <w:proofErr w:type="spellStart"/>
      <w:proofErr w:type="gramStart"/>
      <w:r w:rsidRPr="00CA024B">
        <w:rPr>
          <w:b/>
        </w:rPr>
        <w:t>ccTLD</w:t>
      </w:r>
      <w:proofErr w:type="spellEnd"/>
      <w:proofErr w:type="gramEnd"/>
      <w:r w:rsidRPr="00CA024B">
        <w:rPr>
          <w:b/>
        </w:rPr>
        <w:t xml:space="preserve"> Policy</w:t>
      </w:r>
    </w:p>
    <w:p w:rsidR="00DA7832" w:rsidRDefault="00CA024B" w:rsidP="00CA024B">
      <w:pPr>
        <w:rPr>
          <w:i/>
        </w:rPr>
      </w:pPr>
      <w:r w:rsidRPr="00CA024B">
        <w:t>ISOC Italy</w:t>
      </w:r>
      <w:r>
        <w:t xml:space="preserve"> –</w:t>
      </w:r>
      <w:r w:rsidRPr="00CA024B">
        <w:rPr>
          <w:i/>
        </w:rPr>
        <w:t xml:space="preserve">Stefano </w:t>
      </w:r>
      <w:proofErr w:type="spellStart"/>
      <w:r w:rsidRPr="00CA024B">
        <w:rPr>
          <w:i/>
        </w:rPr>
        <w:t>Trumpy</w:t>
      </w:r>
      <w:proofErr w:type="spellEnd"/>
      <w:r w:rsidRPr="00CA024B">
        <w:rPr>
          <w:i/>
        </w:rPr>
        <w:t xml:space="preserve">, </w:t>
      </w:r>
      <w:r>
        <w:rPr>
          <w:i/>
        </w:rPr>
        <w:t xml:space="preserve">Adriana </w:t>
      </w:r>
      <w:proofErr w:type="spellStart"/>
      <w:r>
        <w:rPr>
          <w:i/>
        </w:rPr>
        <w:t>Lazzaroni</w:t>
      </w:r>
      <w:proofErr w:type="spellEnd"/>
    </w:p>
    <w:p w:rsidR="00CA024B" w:rsidRPr="00DA7832" w:rsidRDefault="00DA7832" w:rsidP="00CA024B">
      <w:r>
        <w:t>Plug In</w:t>
      </w:r>
      <w:proofErr w:type="gramStart"/>
      <w:r>
        <w:t>,  Serbia</w:t>
      </w:r>
      <w:proofErr w:type="gramEnd"/>
      <w:r>
        <w:t xml:space="preserve">– </w:t>
      </w:r>
      <w:r w:rsidRPr="00DA7832">
        <w:rPr>
          <w:i/>
        </w:rPr>
        <w:t xml:space="preserve">Mirjana </w:t>
      </w:r>
      <w:proofErr w:type="spellStart"/>
      <w:r w:rsidRPr="00DA7832">
        <w:rPr>
          <w:i/>
        </w:rPr>
        <w:t>Tasic</w:t>
      </w:r>
      <w:proofErr w:type="spellEnd"/>
      <w:r w:rsidRPr="00DA7832">
        <w:rPr>
          <w:i/>
        </w:rPr>
        <w:t xml:space="preserve">, </w:t>
      </w:r>
      <w:proofErr w:type="spellStart"/>
      <w:r w:rsidRPr="00DA7832">
        <w:rPr>
          <w:i/>
        </w:rPr>
        <w:t>Nenad</w:t>
      </w:r>
      <w:proofErr w:type="spellEnd"/>
      <w:r w:rsidRPr="00DA7832">
        <w:rPr>
          <w:i/>
        </w:rPr>
        <w:t xml:space="preserve"> </w:t>
      </w:r>
      <w:proofErr w:type="spellStart"/>
      <w:r w:rsidRPr="00DA7832">
        <w:rPr>
          <w:i/>
        </w:rPr>
        <w:t>Marinkovic</w:t>
      </w:r>
      <w:proofErr w:type="spellEnd"/>
    </w:p>
    <w:p w:rsidR="00CA024B" w:rsidRPr="00CA024B" w:rsidRDefault="00CA024B" w:rsidP="000332A6">
      <w:pPr>
        <w:rPr>
          <w:b/>
        </w:rPr>
      </w:pPr>
      <w:bookmarkStart w:id="0" w:name="_GoBack"/>
      <w:bookmarkEnd w:id="0"/>
    </w:p>
    <w:p w:rsidR="00E305B8" w:rsidRDefault="00E305B8">
      <w:pPr>
        <w:rPr>
          <w:b/>
        </w:rPr>
      </w:pPr>
      <w:r>
        <w:rPr>
          <w:b/>
        </w:rPr>
        <w:t>Community Networks</w:t>
      </w:r>
    </w:p>
    <w:p w:rsidR="00B70151" w:rsidRPr="00E305B8" w:rsidRDefault="00B90CDD">
      <w:r>
        <w:t>ISOC Catalan</w:t>
      </w:r>
      <w:r w:rsidR="00DA7832">
        <w:t>, Spain</w:t>
      </w:r>
      <w:r>
        <w:t xml:space="preserve"> -</w:t>
      </w:r>
      <w:r w:rsidRPr="00B90CDD">
        <w:rPr>
          <w:i/>
        </w:rPr>
        <w:t xml:space="preserve"> Roger </w:t>
      </w:r>
      <w:proofErr w:type="spellStart"/>
      <w:r w:rsidRPr="00B90CDD">
        <w:rPr>
          <w:i/>
        </w:rPr>
        <w:t>Baig</w:t>
      </w:r>
      <w:proofErr w:type="spellEnd"/>
    </w:p>
    <w:p w:rsidR="00B70151" w:rsidRPr="00B70151" w:rsidRDefault="00B70151"/>
    <w:p w:rsidR="00844CE5" w:rsidRDefault="00844CE5">
      <w:pPr>
        <w:rPr>
          <w:b/>
        </w:rPr>
      </w:pPr>
      <w:r>
        <w:rPr>
          <w:b/>
        </w:rPr>
        <w:t>Consumer Protection</w:t>
      </w:r>
    </w:p>
    <w:p w:rsidR="00844CE5" w:rsidRDefault="00844CE5">
      <w:r>
        <w:t>Slovenian Consumer Association</w:t>
      </w:r>
    </w:p>
    <w:p w:rsidR="00844CE5" w:rsidRPr="00844CE5" w:rsidRDefault="00844CE5">
      <w:proofErr w:type="spellStart"/>
      <w:r>
        <w:t>Netzwerk</w:t>
      </w:r>
      <w:proofErr w:type="spellEnd"/>
      <w:r>
        <w:t xml:space="preserve"> </w:t>
      </w:r>
      <w:proofErr w:type="spellStart"/>
      <w:r>
        <w:t>Neue</w:t>
      </w:r>
      <w:proofErr w:type="spellEnd"/>
      <w:r>
        <w:t xml:space="preserve"> </w:t>
      </w:r>
      <w:proofErr w:type="spellStart"/>
      <w:r>
        <w:t>Medien</w:t>
      </w:r>
      <w:proofErr w:type="spellEnd"/>
      <w:r w:rsidR="00DA7832">
        <w:t>, Germany</w:t>
      </w:r>
    </w:p>
    <w:p w:rsidR="00B70151" w:rsidRPr="00B70151" w:rsidRDefault="00B70151">
      <w:pPr>
        <w:rPr>
          <w:b/>
        </w:rPr>
      </w:pPr>
    </w:p>
    <w:p w:rsidR="00D7700F" w:rsidRDefault="00B70151">
      <w:pPr>
        <w:rPr>
          <w:b/>
        </w:rPr>
      </w:pPr>
      <w:r w:rsidRPr="00B70151">
        <w:rPr>
          <w:b/>
        </w:rPr>
        <w:t>Contracted Party Agreements</w:t>
      </w:r>
    </w:p>
    <w:p w:rsidR="003E59C2" w:rsidRDefault="00D7700F" w:rsidP="00D7700F">
      <w:r>
        <w:t>Digital Courage</w:t>
      </w:r>
      <w:r w:rsidR="00DA7832">
        <w:t>, Germany</w:t>
      </w:r>
    </w:p>
    <w:p w:rsidR="003E59C2" w:rsidRPr="00CA024B" w:rsidRDefault="003E59C2" w:rsidP="003E59C2">
      <w:pPr>
        <w:rPr>
          <w:i/>
        </w:rPr>
      </w:pPr>
      <w:r w:rsidRPr="00CA024B">
        <w:t>ISOC Italy</w:t>
      </w:r>
      <w:r>
        <w:t xml:space="preserve"> –</w:t>
      </w:r>
      <w:r>
        <w:rPr>
          <w:i/>
        </w:rPr>
        <w:t xml:space="preserve">Stefano </w:t>
      </w:r>
      <w:proofErr w:type="spellStart"/>
      <w:r>
        <w:rPr>
          <w:i/>
        </w:rPr>
        <w:t>Trumpy</w:t>
      </w:r>
      <w:proofErr w:type="spellEnd"/>
    </w:p>
    <w:p w:rsidR="0076372B" w:rsidRDefault="0076372B">
      <w:pPr>
        <w:rPr>
          <w:b/>
        </w:rPr>
      </w:pPr>
    </w:p>
    <w:p w:rsidR="0076372B" w:rsidRDefault="0076372B">
      <w:pPr>
        <w:rPr>
          <w:b/>
        </w:rPr>
      </w:pPr>
      <w:r>
        <w:rPr>
          <w:b/>
        </w:rPr>
        <w:t>Data Protection</w:t>
      </w:r>
    </w:p>
    <w:p w:rsidR="00D7700F" w:rsidRPr="00D94DC8" w:rsidRDefault="00D7700F">
      <w:pPr>
        <w:rPr>
          <w:i/>
        </w:rPr>
      </w:pPr>
      <w:r>
        <w:t xml:space="preserve">Deutsche </w:t>
      </w:r>
      <w:proofErr w:type="spellStart"/>
      <w:r>
        <w:t>Vereiningung</w:t>
      </w:r>
      <w:proofErr w:type="spellEnd"/>
      <w:r>
        <w:t xml:space="preserve"> </w:t>
      </w:r>
      <w:proofErr w:type="spellStart"/>
      <w:r>
        <w:t>fuer</w:t>
      </w:r>
      <w:proofErr w:type="spellEnd"/>
      <w:r>
        <w:t xml:space="preserve"> </w:t>
      </w:r>
      <w:proofErr w:type="spellStart"/>
      <w:r>
        <w:t>Datenschutz</w:t>
      </w:r>
      <w:proofErr w:type="spellEnd"/>
      <w:r>
        <w:t xml:space="preserve"> (DVD) </w:t>
      </w:r>
      <w:proofErr w:type="spellStart"/>
      <w:r>
        <w:t>e.V</w:t>
      </w:r>
      <w:proofErr w:type="spellEnd"/>
      <w:r>
        <w:t>.</w:t>
      </w:r>
      <w:r w:rsidR="00DA7832">
        <w:t>, Germany</w:t>
      </w:r>
      <w:r w:rsidR="00D94DC8">
        <w:t xml:space="preserve"> – </w:t>
      </w:r>
      <w:r w:rsidR="00D94DC8" w:rsidRPr="00D94DC8">
        <w:rPr>
          <w:i/>
        </w:rPr>
        <w:t xml:space="preserve">Werner </w:t>
      </w:r>
      <w:proofErr w:type="spellStart"/>
      <w:r w:rsidR="00D94DC8" w:rsidRPr="00D94DC8">
        <w:rPr>
          <w:i/>
        </w:rPr>
        <w:t>Huelsmann</w:t>
      </w:r>
      <w:proofErr w:type="spellEnd"/>
    </w:p>
    <w:p w:rsidR="00CF0EF3" w:rsidRDefault="00D7700F">
      <w:r>
        <w:t>Digital Courage</w:t>
      </w:r>
      <w:r w:rsidR="00DA7832">
        <w:t>, Germany</w:t>
      </w:r>
    </w:p>
    <w:p w:rsidR="00D5093A" w:rsidRDefault="00CF0EF3">
      <w:r>
        <w:t>ISOC Portugal</w:t>
      </w:r>
    </w:p>
    <w:p w:rsidR="002A4978" w:rsidRDefault="00D5093A">
      <w:r>
        <w:t>Vienna Centre for Legal Informatics</w:t>
      </w:r>
      <w:r w:rsidR="00DA7832">
        <w:t>, Austria</w:t>
      </w:r>
      <w:r>
        <w:t xml:space="preserve"> – </w:t>
      </w:r>
      <w:r w:rsidRPr="00540467">
        <w:rPr>
          <w:i/>
        </w:rPr>
        <w:t>Erich Schweighofer</w:t>
      </w:r>
      <w:r>
        <w:t xml:space="preserve"> </w:t>
      </w:r>
      <w:hyperlink r:id="rId7" w:history="1">
        <w:r w:rsidRPr="008870F2">
          <w:rPr>
            <w:rStyle w:val="Hyperlink"/>
          </w:rPr>
          <w:t>erich.schweighofer@univie.ac.at</w:t>
        </w:r>
      </w:hyperlink>
      <w:r>
        <w:t xml:space="preserve"> </w:t>
      </w:r>
      <w:r w:rsidRPr="00D5093A">
        <w:rPr>
          <w:i/>
        </w:rPr>
        <w:t xml:space="preserve">Walter </w:t>
      </w:r>
      <w:proofErr w:type="spellStart"/>
      <w:r w:rsidRPr="00D5093A">
        <w:rPr>
          <w:i/>
        </w:rPr>
        <w:t>Hötzendorfer</w:t>
      </w:r>
      <w:proofErr w:type="spellEnd"/>
      <w:r>
        <w:rPr>
          <w:i/>
        </w:rPr>
        <w:t xml:space="preserve"> </w:t>
      </w:r>
      <w:hyperlink r:id="rId8" w:history="1">
        <w:r w:rsidRPr="008870F2">
          <w:rPr>
            <w:rStyle w:val="Hyperlink"/>
          </w:rPr>
          <w:t>walter.hoetzendorfer@researchinstitute.at</w:t>
        </w:r>
      </w:hyperlink>
      <w:r>
        <w:t xml:space="preserve"> </w:t>
      </w:r>
    </w:p>
    <w:p w:rsidR="002A4978" w:rsidRDefault="002A4978" w:rsidP="002A4978">
      <w:r>
        <w:t xml:space="preserve">EURALO Individuals’ Association </w:t>
      </w:r>
    </w:p>
    <w:p w:rsidR="002A4978" w:rsidRDefault="002A4978">
      <w:pPr>
        <w:rPr>
          <w:i/>
        </w:rPr>
      </w:pPr>
    </w:p>
    <w:p w:rsidR="002A4978" w:rsidRDefault="002A4978">
      <w:pPr>
        <w:rPr>
          <w:b/>
        </w:rPr>
      </w:pPr>
      <w:r w:rsidRPr="002A4978">
        <w:rPr>
          <w:b/>
        </w:rPr>
        <w:t>Development</w:t>
      </w:r>
    </w:p>
    <w:p w:rsidR="002A4978" w:rsidRPr="00D94DC8" w:rsidRDefault="002A4978" w:rsidP="002A4978">
      <w:r>
        <w:t xml:space="preserve">EURALO Individuals’ Association </w:t>
      </w:r>
    </w:p>
    <w:p w:rsidR="00B70151" w:rsidRPr="002A4978" w:rsidRDefault="00B70151"/>
    <w:p w:rsidR="00E305B8" w:rsidRDefault="00B70151">
      <w:pPr>
        <w:rPr>
          <w:b/>
        </w:rPr>
      </w:pPr>
      <w:r w:rsidRPr="00B70151">
        <w:rPr>
          <w:b/>
        </w:rPr>
        <w:t>DNS</w:t>
      </w:r>
    </w:p>
    <w:p w:rsidR="00BF56E5" w:rsidRDefault="00E305B8">
      <w:proofErr w:type="spellStart"/>
      <w:r w:rsidRPr="00E305B8">
        <w:t>Förderverein</w:t>
      </w:r>
      <w:proofErr w:type="spellEnd"/>
      <w:r w:rsidRPr="00E305B8">
        <w:t xml:space="preserve"> </w:t>
      </w:r>
      <w:proofErr w:type="spellStart"/>
      <w:r w:rsidRPr="00E305B8">
        <w:t>Informationstechnik</w:t>
      </w:r>
      <w:proofErr w:type="spellEnd"/>
      <w:r w:rsidRPr="00E305B8">
        <w:t xml:space="preserve"> und </w:t>
      </w:r>
      <w:proofErr w:type="spellStart"/>
      <w:r w:rsidRPr="00E305B8">
        <w:t>Gesellschaft</w:t>
      </w:r>
      <w:proofErr w:type="spellEnd"/>
      <w:r w:rsidRPr="00E305B8">
        <w:t xml:space="preserve"> </w:t>
      </w:r>
      <w:proofErr w:type="spellStart"/>
      <w:r w:rsidRPr="00E305B8">
        <w:t>e.V</w:t>
      </w:r>
      <w:proofErr w:type="spellEnd"/>
      <w:proofErr w:type="gramStart"/>
      <w:r w:rsidRPr="00E305B8">
        <w:t xml:space="preserve">. </w:t>
      </w:r>
      <w:r w:rsidR="00DA7832">
        <w:t>,</w:t>
      </w:r>
      <w:proofErr w:type="gramEnd"/>
      <w:r w:rsidR="00DA7832">
        <w:t xml:space="preserve"> Germany</w:t>
      </w:r>
    </w:p>
    <w:p w:rsidR="00BF56E5" w:rsidRDefault="00BF56E5"/>
    <w:p w:rsidR="00BF56E5" w:rsidRDefault="00BF56E5">
      <w:pPr>
        <w:rPr>
          <w:b/>
        </w:rPr>
      </w:pPr>
      <w:r w:rsidRPr="00BF56E5">
        <w:rPr>
          <w:b/>
        </w:rPr>
        <w:t>E-commerce, E-payments</w:t>
      </w:r>
    </w:p>
    <w:p w:rsidR="00BF56E5" w:rsidRDefault="00BF56E5" w:rsidP="00BF56E5">
      <w:r>
        <w:t xml:space="preserve">EURALO Individuals’ Association </w:t>
      </w:r>
    </w:p>
    <w:p w:rsidR="00D94DC8" w:rsidRPr="00BF56E5" w:rsidRDefault="00D94DC8">
      <w:pPr>
        <w:rPr>
          <w:b/>
        </w:rPr>
      </w:pPr>
    </w:p>
    <w:p w:rsidR="00D94DC8" w:rsidRDefault="00D94DC8"/>
    <w:p w:rsidR="00D94DC8" w:rsidRDefault="00D94DC8">
      <w:pPr>
        <w:rPr>
          <w:b/>
        </w:rPr>
      </w:pPr>
      <w:r w:rsidRPr="00D94DC8">
        <w:rPr>
          <w:b/>
        </w:rPr>
        <w:t>Education</w:t>
      </w:r>
    </w:p>
    <w:p w:rsidR="00CF0EF3" w:rsidRPr="00D94DC8" w:rsidRDefault="00D94DC8">
      <w:r>
        <w:t xml:space="preserve">EURALO Individuals’ Association </w:t>
      </w:r>
    </w:p>
    <w:p w:rsidR="00B70151" w:rsidRPr="00B70151" w:rsidRDefault="00B70151">
      <w:pPr>
        <w:rPr>
          <w:b/>
        </w:rPr>
      </w:pPr>
    </w:p>
    <w:p w:rsidR="000332A6" w:rsidRDefault="00B70151">
      <w:pPr>
        <w:rPr>
          <w:b/>
        </w:rPr>
      </w:pPr>
      <w:r w:rsidRPr="00B70151">
        <w:rPr>
          <w:b/>
        </w:rPr>
        <w:t>Engagement</w:t>
      </w:r>
    </w:p>
    <w:p w:rsidR="00B90CDD" w:rsidRDefault="00DA7832" w:rsidP="000332A6">
      <w:r>
        <w:t>European Media Platform, Ukraine</w:t>
      </w:r>
    </w:p>
    <w:p w:rsidR="00B90CDD" w:rsidRPr="00B90CDD" w:rsidRDefault="00B90CDD" w:rsidP="00B90CDD">
      <w:pPr>
        <w:rPr>
          <w:i/>
        </w:rPr>
      </w:pPr>
      <w:r>
        <w:t>ISOC Catalan</w:t>
      </w:r>
      <w:r w:rsidR="00DA7832">
        <w:t>, Spain</w:t>
      </w:r>
      <w:r>
        <w:t xml:space="preserve"> –</w:t>
      </w:r>
      <w:r w:rsidRPr="00B90CDD">
        <w:rPr>
          <w:i/>
        </w:rPr>
        <w:t xml:space="preserve">Jordi </w:t>
      </w:r>
      <w:proofErr w:type="spellStart"/>
      <w:r w:rsidRPr="00B90CDD">
        <w:rPr>
          <w:i/>
        </w:rPr>
        <w:t>Iparraguirre</w:t>
      </w:r>
      <w:proofErr w:type="spellEnd"/>
    </w:p>
    <w:p w:rsidR="0076372B" w:rsidRDefault="0076372B">
      <w:pPr>
        <w:rPr>
          <w:b/>
        </w:rPr>
      </w:pPr>
    </w:p>
    <w:p w:rsidR="0076372B" w:rsidRDefault="0076372B">
      <w:pPr>
        <w:rPr>
          <w:b/>
        </w:rPr>
      </w:pPr>
      <w:r>
        <w:rPr>
          <w:b/>
        </w:rPr>
        <w:t xml:space="preserve">Freedom of Expression </w:t>
      </w:r>
    </w:p>
    <w:p w:rsidR="003E59C2" w:rsidRDefault="0076372B">
      <w:r>
        <w:t>Association for Technology and Internet</w:t>
      </w:r>
      <w:r w:rsidR="00DA7832">
        <w:t>, Romania</w:t>
      </w:r>
    </w:p>
    <w:p w:rsidR="00CF0EF3" w:rsidRDefault="003E59C2" w:rsidP="003E59C2">
      <w:pPr>
        <w:rPr>
          <w:i/>
        </w:rPr>
      </w:pPr>
      <w:r>
        <w:t xml:space="preserve">ISOC Netherlands – </w:t>
      </w:r>
      <w:r w:rsidRPr="003E59C2">
        <w:rPr>
          <w:i/>
        </w:rPr>
        <w:t xml:space="preserve">Niels </w:t>
      </w:r>
      <w:r>
        <w:rPr>
          <w:i/>
        </w:rPr>
        <w:t xml:space="preserve">ten </w:t>
      </w:r>
      <w:proofErr w:type="spellStart"/>
      <w:r>
        <w:rPr>
          <w:i/>
        </w:rPr>
        <w:t>Oever</w:t>
      </w:r>
      <w:proofErr w:type="spellEnd"/>
    </w:p>
    <w:p w:rsidR="00CF0EF3" w:rsidRDefault="00CF0EF3" w:rsidP="003E59C2">
      <w:pPr>
        <w:rPr>
          <w:i/>
        </w:rPr>
      </w:pPr>
    </w:p>
    <w:p w:rsidR="003E59C2" w:rsidRPr="00CF0EF3" w:rsidRDefault="00CF0EF3" w:rsidP="003E59C2">
      <w:pPr>
        <w:rPr>
          <w:b/>
        </w:rPr>
      </w:pPr>
      <w:r w:rsidRPr="00CF0EF3">
        <w:rPr>
          <w:b/>
        </w:rPr>
        <w:t>Free Use of Encryption</w:t>
      </w:r>
    </w:p>
    <w:p w:rsidR="003E59C2" w:rsidRPr="00CF0EF3" w:rsidRDefault="00CF0EF3">
      <w:r w:rsidRPr="00CF0EF3">
        <w:t>ISOC Portugal</w:t>
      </w:r>
    </w:p>
    <w:p w:rsidR="003E59C2" w:rsidRDefault="003E59C2"/>
    <w:p w:rsidR="003E59C2" w:rsidRDefault="003E59C2">
      <w:pPr>
        <w:rPr>
          <w:b/>
        </w:rPr>
      </w:pPr>
      <w:r w:rsidRPr="003E59C2">
        <w:rPr>
          <w:b/>
        </w:rPr>
        <w:t>Human rights</w:t>
      </w:r>
    </w:p>
    <w:p w:rsidR="008655A6" w:rsidRDefault="003E59C2" w:rsidP="003E59C2">
      <w:pPr>
        <w:rPr>
          <w:i/>
        </w:rPr>
      </w:pPr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  <w:r w:rsidRPr="003E59C2">
        <w:rPr>
          <w:i/>
        </w:rPr>
        <w:t xml:space="preserve">, </w:t>
      </w:r>
      <w:proofErr w:type="spellStart"/>
      <w:r w:rsidRPr="003E59C2">
        <w:rPr>
          <w:i/>
        </w:rPr>
        <w:t>Bastiaan</w:t>
      </w:r>
      <w:proofErr w:type="spellEnd"/>
      <w:r w:rsidRPr="003E59C2">
        <w:rPr>
          <w:i/>
        </w:rPr>
        <w:t xml:space="preserve"> Goslings</w:t>
      </w:r>
    </w:p>
    <w:p w:rsidR="003E59C2" w:rsidRPr="008655A6" w:rsidRDefault="008655A6" w:rsidP="003E59C2">
      <w:proofErr w:type="spellStart"/>
      <w:r>
        <w:t>Medienstadt</w:t>
      </w:r>
      <w:proofErr w:type="spellEnd"/>
      <w:r>
        <w:t xml:space="preserve"> Leipzig</w:t>
      </w:r>
      <w:r w:rsidR="00DA7832">
        <w:t>, Germany</w:t>
      </w:r>
      <w:r>
        <w:t xml:space="preserve">– </w:t>
      </w:r>
      <w:r w:rsidRPr="008655A6">
        <w:rPr>
          <w:i/>
        </w:rPr>
        <w:t xml:space="preserve">Rainer </w:t>
      </w:r>
      <w:proofErr w:type="spellStart"/>
      <w:r w:rsidRPr="008655A6">
        <w:rPr>
          <w:i/>
        </w:rPr>
        <w:t>Rosewal</w:t>
      </w:r>
      <w:r w:rsidR="00BF56E5">
        <w:rPr>
          <w:i/>
        </w:rPr>
        <w:t>d</w:t>
      </w:r>
      <w:proofErr w:type="spellEnd"/>
    </w:p>
    <w:p w:rsidR="003E59C2" w:rsidRDefault="003E59C2">
      <w:pPr>
        <w:rPr>
          <w:b/>
        </w:rPr>
      </w:pPr>
    </w:p>
    <w:p w:rsidR="00B70151" w:rsidRPr="003E59C2" w:rsidRDefault="00B70151">
      <w:pPr>
        <w:rPr>
          <w:b/>
        </w:rPr>
      </w:pPr>
    </w:p>
    <w:p w:rsidR="00B90CDD" w:rsidRDefault="00B70151">
      <w:pPr>
        <w:rPr>
          <w:b/>
        </w:rPr>
      </w:pPr>
      <w:r w:rsidRPr="00B70151">
        <w:rPr>
          <w:b/>
        </w:rPr>
        <w:t>IANA</w:t>
      </w:r>
    </w:p>
    <w:p w:rsidR="003E59C2" w:rsidRDefault="00B90CDD">
      <w:pPr>
        <w:rPr>
          <w:i/>
        </w:rPr>
      </w:pPr>
      <w:r w:rsidRPr="00B90CDD">
        <w:t xml:space="preserve">ISOC </w:t>
      </w:r>
      <w:proofErr w:type="spellStart"/>
      <w:r w:rsidRPr="00B90CDD">
        <w:t>Wallonie</w:t>
      </w:r>
      <w:proofErr w:type="spellEnd"/>
      <w:r w:rsidR="00DA7832">
        <w:t>, Belgium</w:t>
      </w:r>
      <w:r>
        <w:t xml:space="preserve"> –</w:t>
      </w:r>
      <w:r w:rsidRPr="00B90CDD">
        <w:rPr>
          <w:i/>
        </w:rPr>
        <w:t xml:space="preserve">Christopher Wilkinson </w:t>
      </w:r>
    </w:p>
    <w:p w:rsidR="003E59C2" w:rsidRPr="003E59C2" w:rsidRDefault="003E59C2" w:rsidP="003E59C2"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</w:p>
    <w:p w:rsidR="00B90CDD" w:rsidRPr="00B90CDD" w:rsidRDefault="00B90CDD">
      <w:pPr>
        <w:rPr>
          <w:i/>
        </w:rPr>
      </w:pPr>
    </w:p>
    <w:p w:rsidR="00B70151" w:rsidRPr="00B90CDD" w:rsidRDefault="00B70151">
      <w:pPr>
        <w:rPr>
          <w:b/>
          <w:i/>
        </w:rPr>
      </w:pPr>
    </w:p>
    <w:p w:rsidR="00CA024B" w:rsidRDefault="00B70151">
      <w:pPr>
        <w:rPr>
          <w:b/>
        </w:rPr>
      </w:pPr>
      <w:r w:rsidRPr="00B70151">
        <w:rPr>
          <w:b/>
        </w:rPr>
        <w:t>ICANN Board/Bylaws</w:t>
      </w:r>
      <w:r w:rsidR="00CA024B">
        <w:rPr>
          <w:b/>
        </w:rPr>
        <w:t>/Structures</w:t>
      </w:r>
    </w:p>
    <w:p w:rsidR="003E59C2" w:rsidRDefault="00CA024B">
      <w:pPr>
        <w:rPr>
          <w:i/>
        </w:rPr>
      </w:pPr>
      <w:r w:rsidRPr="00CA024B">
        <w:t>ISOC Italy</w:t>
      </w:r>
      <w:r>
        <w:t xml:space="preserve"> –</w:t>
      </w:r>
      <w:r w:rsidRPr="00CA024B">
        <w:rPr>
          <w:i/>
        </w:rPr>
        <w:t xml:space="preserve">Stefano </w:t>
      </w:r>
      <w:proofErr w:type="spellStart"/>
      <w:r w:rsidRPr="00CA024B">
        <w:rPr>
          <w:i/>
        </w:rPr>
        <w:t>Trumpy</w:t>
      </w:r>
      <w:proofErr w:type="spellEnd"/>
      <w:r w:rsidRPr="00CA024B">
        <w:rPr>
          <w:i/>
        </w:rPr>
        <w:t xml:space="preserve">, Vittorio </w:t>
      </w:r>
      <w:proofErr w:type="spellStart"/>
      <w:r w:rsidRPr="00CA024B">
        <w:rPr>
          <w:i/>
        </w:rPr>
        <w:t>Bertola</w:t>
      </w:r>
      <w:proofErr w:type="spellEnd"/>
    </w:p>
    <w:p w:rsidR="003E59C2" w:rsidRPr="003E59C2" w:rsidRDefault="003E59C2" w:rsidP="003E59C2"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</w:p>
    <w:p w:rsidR="00B70151" w:rsidRPr="00CA024B" w:rsidRDefault="00B70151">
      <w:pPr>
        <w:rPr>
          <w:i/>
        </w:rPr>
      </w:pPr>
    </w:p>
    <w:p w:rsidR="000332A6" w:rsidRDefault="00B70151">
      <w:pPr>
        <w:rPr>
          <w:b/>
        </w:rPr>
      </w:pPr>
      <w:r w:rsidRPr="00B70151">
        <w:rPr>
          <w:b/>
        </w:rPr>
        <w:t>IDN</w:t>
      </w:r>
    </w:p>
    <w:p w:rsidR="00E305B8" w:rsidRDefault="000332A6" w:rsidP="000332A6">
      <w:r w:rsidRPr="000332A6">
        <w:t>European Media Platform</w:t>
      </w:r>
      <w:r w:rsidR="00DA7832">
        <w:t>, Ukraine</w:t>
      </w:r>
    </w:p>
    <w:p w:rsidR="00FB5310" w:rsidRDefault="00E305B8" w:rsidP="00E305B8">
      <w:r>
        <w:t>ISOC Catalan</w:t>
      </w:r>
      <w:r w:rsidR="00DA7832">
        <w:t>, Spain</w:t>
      </w:r>
      <w:r>
        <w:t xml:space="preserve"> – </w:t>
      </w:r>
      <w:r w:rsidRPr="00B90CDD">
        <w:rPr>
          <w:i/>
        </w:rPr>
        <w:t>Professor Jordi Domingo-</w:t>
      </w:r>
      <w:proofErr w:type="spellStart"/>
      <w:r w:rsidRPr="00B90CDD">
        <w:rPr>
          <w:i/>
        </w:rPr>
        <w:t>Pascual</w:t>
      </w:r>
      <w:proofErr w:type="spellEnd"/>
      <w:r>
        <w:t xml:space="preserve"> </w:t>
      </w:r>
      <w:hyperlink r:id="rId9" w:history="1">
        <w:r w:rsidR="00FB5310" w:rsidRPr="008870F2">
          <w:rPr>
            <w:rStyle w:val="Hyperlink"/>
          </w:rPr>
          <w:t>jordi.domingo@ac.upc.edu</w:t>
        </w:r>
      </w:hyperlink>
    </w:p>
    <w:p w:rsidR="00B64BB7" w:rsidRDefault="00FB5310" w:rsidP="00E305B8">
      <w:pPr>
        <w:rPr>
          <w:i/>
        </w:rPr>
      </w:pPr>
      <w:r>
        <w:t xml:space="preserve">Ukrainian Internet </w:t>
      </w:r>
      <w:proofErr w:type="spellStart"/>
      <w:r>
        <w:t>Assosiation</w:t>
      </w:r>
      <w:proofErr w:type="spellEnd"/>
      <w:r>
        <w:t xml:space="preserve"> – </w:t>
      </w:r>
      <w:r w:rsidRPr="00FB5310">
        <w:rPr>
          <w:i/>
        </w:rPr>
        <w:t xml:space="preserve">Yuri </w:t>
      </w:r>
      <w:proofErr w:type="spellStart"/>
      <w:r w:rsidRPr="00FB5310">
        <w:rPr>
          <w:i/>
        </w:rPr>
        <w:t>Kargapolov</w:t>
      </w:r>
      <w:proofErr w:type="spellEnd"/>
    </w:p>
    <w:p w:rsidR="00D5093A" w:rsidRDefault="00B64BB7" w:rsidP="00B64BB7">
      <w:r>
        <w:t>Internet Support Foundation</w:t>
      </w:r>
      <w:r w:rsidR="00DA7832">
        <w:t>, Russia</w:t>
      </w:r>
    </w:p>
    <w:p w:rsidR="000332A6" w:rsidRPr="00BF56E5" w:rsidRDefault="00D5093A" w:rsidP="000332A6">
      <w:pPr>
        <w:rPr>
          <w:b/>
        </w:rPr>
      </w:pPr>
      <w:r>
        <w:t>Plugin</w:t>
      </w:r>
      <w:r w:rsidR="00DA7832">
        <w:t>, Serbia</w:t>
      </w:r>
      <w:r>
        <w:t xml:space="preserve"> – </w:t>
      </w:r>
      <w:r w:rsidRPr="00D5093A">
        <w:rPr>
          <w:i/>
        </w:rPr>
        <w:t xml:space="preserve">Mirjana </w:t>
      </w:r>
      <w:proofErr w:type="spellStart"/>
      <w:r w:rsidRPr="00D5093A">
        <w:rPr>
          <w:i/>
        </w:rPr>
        <w:t>Tasic</w:t>
      </w:r>
      <w:proofErr w:type="spellEnd"/>
    </w:p>
    <w:p w:rsidR="00B70151" w:rsidRPr="00B70151" w:rsidRDefault="00B70151">
      <w:pPr>
        <w:rPr>
          <w:b/>
        </w:rPr>
      </w:pPr>
    </w:p>
    <w:p w:rsidR="0076372B" w:rsidRDefault="00B70151">
      <w:pPr>
        <w:rPr>
          <w:b/>
        </w:rPr>
      </w:pPr>
      <w:r w:rsidRPr="00B70151">
        <w:rPr>
          <w:b/>
        </w:rPr>
        <w:t>Intellectual Property</w:t>
      </w:r>
    </w:p>
    <w:p w:rsidR="0076372B" w:rsidRDefault="0076372B">
      <w:r>
        <w:t>Association for Technology and Internet</w:t>
      </w:r>
      <w:r w:rsidR="00DA7832">
        <w:t>, Romania</w:t>
      </w:r>
    </w:p>
    <w:p w:rsidR="00CF0EF3" w:rsidRDefault="0076372B" w:rsidP="0076372B">
      <w:proofErr w:type="spellStart"/>
      <w:r>
        <w:t>Communica</w:t>
      </w:r>
      <w:proofErr w:type="spellEnd"/>
      <w:r>
        <w:t>-CH</w:t>
      </w:r>
      <w:r w:rsidR="00DA7832">
        <w:t>, Switzerland (</w:t>
      </w:r>
      <w:r>
        <w:t>Copyright regulations, Alternative licen</w:t>
      </w:r>
      <w:r w:rsidR="00FB5310">
        <w:t>s</w:t>
      </w:r>
      <w:r>
        <w:t>ing systems)</w:t>
      </w:r>
    </w:p>
    <w:p w:rsidR="00CF0EF3" w:rsidRDefault="00CF0EF3" w:rsidP="0076372B">
      <w:pPr>
        <w:rPr>
          <w:i/>
        </w:rPr>
      </w:pPr>
      <w:r w:rsidRPr="00FB5310">
        <w:t>University of Library Studies and Information Technologies</w:t>
      </w:r>
      <w:r w:rsidR="00DA7832">
        <w:t>, Bulgaria</w:t>
      </w:r>
      <w:r>
        <w:t xml:space="preserve"> – </w:t>
      </w:r>
      <w:proofErr w:type="spellStart"/>
      <w:r w:rsidRPr="00CF0EF3">
        <w:rPr>
          <w:i/>
        </w:rPr>
        <w:t>Plamena</w:t>
      </w:r>
      <w:proofErr w:type="spellEnd"/>
      <w:r w:rsidRPr="00CF0EF3">
        <w:rPr>
          <w:i/>
        </w:rPr>
        <w:t xml:space="preserve"> Popova</w:t>
      </w:r>
    </w:p>
    <w:p w:rsidR="00B64BB7" w:rsidRDefault="00B64BB7" w:rsidP="0076372B">
      <w:r>
        <w:t>Internet Support Foundation</w:t>
      </w:r>
      <w:r w:rsidR="00DA7832">
        <w:t>, Russia</w:t>
      </w:r>
    </w:p>
    <w:p w:rsidR="0076372B" w:rsidRPr="00B64BB7" w:rsidRDefault="00B64BB7" w:rsidP="0076372B">
      <w:pPr>
        <w:rPr>
          <w:b/>
        </w:rPr>
      </w:pPr>
      <w:r>
        <w:t>Vienna Centre for Legal Informatics</w:t>
      </w:r>
      <w:r w:rsidR="00DA7832">
        <w:t>, Austria</w:t>
      </w:r>
      <w:r>
        <w:t xml:space="preserve"> – </w:t>
      </w:r>
      <w:proofErr w:type="spellStart"/>
      <w:r w:rsidRPr="00B64BB7">
        <w:rPr>
          <w:i/>
        </w:rPr>
        <w:t>Vinzenz</w:t>
      </w:r>
      <w:proofErr w:type="spellEnd"/>
      <w:r w:rsidRPr="00B64BB7">
        <w:rPr>
          <w:i/>
        </w:rPr>
        <w:t xml:space="preserve"> Klaus </w:t>
      </w:r>
      <w:proofErr w:type="spellStart"/>
      <w:r w:rsidRPr="00B64BB7">
        <w:rPr>
          <w:i/>
        </w:rPr>
        <w:t>Heussler</w:t>
      </w:r>
      <w:proofErr w:type="spellEnd"/>
      <w:r>
        <w:t xml:space="preserve"> </w:t>
      </w:r>
      <w:hyperlink r:id="rId10" w:history="1">
        <w:r w:rsidR="00540467" w:rsidRPr="008870F2">
          <w:rPr>
            <w:rStyle w:val="Hyperlink"/>
          </w:rPr>
          <w:t>vinzenz.klaus.heussler@univie.ac.at</w:t>
        </w:r>
      </w:hyperlink>
      <w:r w:rsidR="00540467">
        <w:t xml:space="preserve">, </w:t>
      </w:r>
      <w:r w:rsidR="00540467" w:rsidRPr="00540467">
        <w:rPr>
          <w:i/>
        </w:rPr>
        <w:t xml:space="preserve">Matthias Christoph </w:t>
      </w:r>
      <w:proofErr w:type="spellStart"/>
      <w:r w:rsidR="00540467" w:rsidRPr="00540467">
        <w:rPr>
          <w:i/>
        </w:rPr>
        <w:t>Ketteman</w:t>
      </w:r>
      <w:proofErr w:type="spellEnd"/>
      <w:r w:rsidR="00540467">
        <w:t xml:space="preserve"> </w:t>
      </w:r>
      <w:hyperlink r:id="rId11" w:history="1">
        <w:r w:rsidR="00540467" w:rsidRPr="008870F2">
          <w:rPr>
            <w:rStyle w:val="Hyperlink"/>
          </w:rPr>
          <w:t>Matthias.ketteman@normativeorders.net</w:t>
        </w:r>
      </w:hyperlink>
      <w:r w:rsidR="00540467">
        <w:t xml:space="preserve"> </w:t>
      </w:r>
    </w:p>
    <w:p w:rsidR="00B70151" w:rsidRPr="00CF0EF3" w:rsidRDefault="00B70151">
      <w:pPr>
        <w:rPr>
          <w:b/>
          <w:i/>
        </w:rPr>
      </w:pPr>
    </w:p>
    <w:p w:rsidR="00E305B8" w:rsidRDefault="00B70151">
      <w:pPr>
        <w:rPr>
          <w:b/>
        </w:rPr>
      </w:pPr>
      <w:r w:rsidRPr="00B70151">
        <w:rPr>
          <w:b/>
        </w:rPr>
        <w:t>Internet Governance</w:t>
      </w:r>
    </w:p>
    <w:p w:rsidR="00B90CDD" w:rsidRDefault="00E305B8" w:rsidP="00E305B8">
      <w:r>
        <w:t>ISOC Catalan</w:t>
      </w:r>
      <w:r w:rsidR="00861D8A">
        <w:t>, Spain</w:t>
      </w:r>
      <w:r>
        <w:t xml:space="preserve"> –</w:t>
      </w:r>
      <w:r w:rsidRPr="00B90CDD">
        <w:rPr>
          <w:i/>
        </w:rPr>
        <w:t>Jordi Domingo-</w:t>
      </w:r>
      <w:proofErr w:type="spellStart"/>
      <w:r w:rsidRPr="00B90CDD">
        <w:rPr>
          <w:i/>
        </w:rPr>
        <w:t>Pascual</w:t>
      </w:r>
      <w:proofErr w:type="spellEnd"/>
      <w:r>
        <w:t xml:space="preserve"> </w:t>
      </w:r>
      <w:hyperlink r:id="rId12" w:history="1">
        <w:r w:rsidR="00B90CDD" w:rsidRPr="008870F2">
          <w:rPr>
            <w:rStyle w:val="Hyperlink"/>
          </w:rPr>
          <w:t>jordi.domingo@ac.upc.edu</w:t>
        </w:r>
      </w:hyperlink>
    </w:p>
    <w:p w:rsidR="008655A6" w:rsidRDefault="00B90CDD" w:rsidP="00E305B8">
      <w:pPr>
        <w:rPr>
          <w:i/>
        </w:rPr>
      </w:pPr>
      <w:r w:rsidRPr="00B90CDD">
        <w:lastRenderedPageBreak/>
        <w:t>ISOC Bulgaria</w:t>
      </w:r>
      <w:r>
        <w:t xml:space="preserve"> –</w:t>
      </w:r>
      <w:r w:rsidRPr="00B90CDD">
        <w:rPr>
          <w:i/>
        </w:rPr>
        <w:t>Nelly Stoyanova</w:t>
      </w:r>
    </w:p>
    <w:p w:rsidR="00FB5310" w:rsidRDefault="008655A6" w:rsidP="008655A6">
      <w:pPr>
        <w:rPr>
          <w:i/>
        </w:rPr>
      </w:pPr>
      <w:r>
        <w:t>ISOC Netherlands –</w:t>
      </w:r>
      <w:proofErr w:type="spellStart"/>
      <w:r w:rsidRPr="003E59C2">
        <w:rPr>
          <w:i/>
        </w:rPr>
        <w:t>Bastiaan</w:t>
      </w:r>
      <w:proofErr w:type="spellEnd"/>
      <w:r w:rsidRPr="003E59C2">
        <w:rPr>
          <w:i/>
        </w:rPr>
        <w:t xml:space="preserve"> Goslings</w:t>
      </w:r>
    </w:p>
    <w:p w:rsidR="00FB5310" w:rsidRDefault="00FB5310" w:rsidP="008655A6">
      <w:proofErr w:type="spellStart"/>
      <w:r>
        <w:t>TaC</w:t>
      </w:r>
      <w:proofErr w:type="spellEnd"/>
      <w:r w:rsidR="00861D8A">
        <w:t>, France</w:t>
      </w:r>
    </w:p>
    <w:p w:rsidR="00B64BB7" w:rsidRDefault="00FB5310" w:rsidP="008655A6">
      <w:pPr>
        <w:rPr>
          <w:i/>
        </w:rPr>
      </w:pPr>
      <w:r>
        <w:t>Ukrainian Internet Asso</w:t>
      </w:r>
      <w:r w:rsidR="00B64BB7">
        <w:t>c</w:t>
      </w:r>
      <w:r>
        <w:t xml:space="preserve">iation – </w:t>
      </w:r>
      <w:r w:rsidRPr="00FB5310">
        <w:rPr>
          <w:i/>
        </w:rPr>
        <w:t xml:space="preserve">Vladimir </w:t>
      </w:r>
      <w:proofErr w:type="spellStart"/>
      <w:r w:rsidRPr="00FB5310">
        <w:rPr>
          <w:i/>
        </w:rPr>
        <w:t>Kukovsky</w:t>
      </w:r>
      <w:proofErr w:type="spellEnd"/>
    </w:p>
    <w:p w:rsidR="00540467" w:rsidRDefault="00B64BB7" w:rsidP="00B64BB7">
      <w:r>
        <w:t>Internet Support Foundation</w:t>
      </w:r>
      <w:r w:rsidR="00861D8A">
        <w:t>, Russia</w:t>
      </w:r>
    </w:p>
    <w:p w:rsidR="00D94DC8" w:rsidRDefault="00540467" w:rsidP="00540467">
      <w:r>
        <w:t>Vienna Centre for Legal Informatics</w:t>
      </w:r>
      <w:r w:rsidR="00861D8A">
        <w:t>, Austria</w:t>
      </w:r>
      <w:r>
        <w:t xml:space="preserve"> – </w:t>
      </w:r>
      <w:r w:rsidRPr="00540467">
        <w:rPr>
          <w:i/>
        </w:rPr>
        <w:t>Erich Schweighofer</w:t>
      </w:r>
      <w:r>
        <w:t xml:space="preserve"> </w:t>
      </w:r>
      <w:hyperlink r:id="rId13" w:history="1">
        <w:r w:rsidRPr="008870F2">
          <w:rPr>
            <w:rStyle w:val="Hyperlink"/>
          </w:rPr>
          <w:t>erich.schweighofer@univie.ac.at</w:t>
        </w:r>
      </w:hyperlink>
      <w:r>
        <w:t xml:space="preserve"> </w:t>
      </w:r>
      <w:proofErr w:type="gramStart"/>
      <w:r>
        <w:t xml:space="preserve">,  </w:t>
      </w:r>
      <w:proofErr w:type="gramEnd"/>
      <w:r w:rsidR="00965B2E">
        <w:fldChar w:fldCharType="begin"/>
      </w:r>
      <w:r w:rsidR="00965B2E">
        <w:instrText xml:space="preserve"> HYPERLINK "mailto:rechtsinformatik@univie.ac.at" </w:instrText>
      </w:r>
      <w:r w:rsidR="00965B2E">
        <w:fldChar w:fldCharType="separate"/>
      </w:r>
      <w:r w:rsidRPr="008870F2">
        <w:rPr>
          <w:rStyle w:val="Hyperlink"/>
        </w:rPr>
        <w:t>rechtsinformatik@univie.ac.at</w:t>
      </w:r>
      <w:r w:rsidR="00965B2E">
        <w:rPr>
          <w:rStyle w:val="Hyperlink"/>
        </w:rPr>
        <w:fldChar w:fldCharType="end"/>
      </w:r>
      <w:r>
        <w:t xml:space="preserve"> </w:t>
      </w:r>
      <w:r w:rsidRPr="00540467">
        <w:rPr>
          <w:i/>
        </w:rPr>
        <w:t xml:space="preserve">Matthias Christoph </w:t>
      </w:r>
      <w:proofErr w:type="spellStart"/>
      <w:r w:rsidRPr="00540467">
        <w:rPr>
          <w:i/>
        </w:rPr>
        <w:t>Ketteman</w:t>
      </w:r>
      <w:proofErr w:type="spellEnd"/>
      <w:r>
        <w:t xml:space="preserve"> </w:t>
      </w:r>
      <w:hyperlink r:id="rId14" w:history="1">
        <w:r w:rsidRPr="008870F2">
          <w:rPr>
            <w:rStyle w:val="Hyperlink"/>
          </w:rPr>
          <w:t>Matthias.ketteman@normativeorders.net</w:t>
        </w:r>
      </w:hyperlink>
      <w:r>
        <w:t xml:space="preserve"> </w:t>
      </w:r>
    </w:p>
    <w:p w:rsidR="002A4978" w:rsidRPr="002A4978" w:rsidRDefault="00D94DC8" w:rsidP="002A4978">
      <w:pPr>
        <w:rPr>
          <w:b/>
        </w:rPr>
      </w:pPr>
      <w:r>
        <w:t>ISOC Finland</w:t>
      </w:r>
    </w:p>
    <w:p w:rsidR="002A4978" w:rsidRPr="00D94DC8" w:rsidRDefault="002A4978" w:rsidP="002A4978">
      <w:r>
        <w:t xml:space="preserve">EURALO Individuals’ Association </w:t>
      </w:r>
    </w:p>
    <w:p w:rsidR="003E59C2" w:rsidRPr="00BF56E5" w:rsidRDefault="003E59C2" w:rsidP="00E305B8"/>
    <w:p w:rsidR="00E305B8" w:rsidRPr="00E305B8" w:rsidRDefault="00E305B8" w:rsidP="00E305B8"/>
    <w:p w:rsidR="008655A6" w:rsidRDefault="008655A6">
      <w:pPr>
        <w:rPr>
          <w:b/>
        </w:rPr>
      </w:pPr>
      <w:r>
        <w:rPr>
          <w:b/>
        </w:rPr>
        <w:t>Internet Infrastructure</w:t>
      </w:r>
    </w:p>
    <w:p w:rsidR="00ED4AD7" w:rsidRDefault="008655A6" w:rsidP="008655A6">
      <w:pPr>
        <w:rPr>
          <w:i/>
        </w:rPr>
      </w:pPr>
      <w:r>
        <w:t>ISOC Netherlands –</w:t>
      </w:r>
      <w:proofErr w:type="spellStart"/>
      <w:r w:rsidRPr="003E59C2">
        <w:rPr>
          <w:i/>
        </w:rPr>
        <w:t>Bastiaan</w:t>
      </w:r>
      <w:proofErr w:type="spellEnd"/>
      <w:r w:rsidRPr="003E59C2">
        <w:rPr>
          <w:i/>
        </w:rPr>
        <w:t xml:space="preserve"> Goslings</w:t>
      </w:r>
    </w:p>
    <w:p w:rsidR="00CF0EF3" w:rsidRPr="00ED4AD7" w:rsidRDefault="00ED4AD7" w:rsidP="008655A6">
      <w:r>
        <w:t>ISOC Finland (Interconnection/IXP issues)</w:t>
      </w:r>
    </w:p>
    <w:p w:rsidR="008655A6" w:rsidRPr="00CF0EF3" w:rsidRDefault="00CF0EF3" w:rsidP="008655A6">
      <w:r>
        <w:t>Internet Support Foundation</w:t>
      </w:r>
      <w:r w:rsidR="00861D8A">
        <w:t>, Russia</w:t>
      </w:r>
    </w:p>
    <w:p w:rsidR="00B70151" w:rsidRPr="00B70151" w:rsidRDefault="00B70151">
      <w:pPr>
        <w:rPr>
          <w:b/>
        </w:rPr>
      </w:pPr>
    </w:p>
    <w:p w:rsidR="00E305B8" w:rsidRDefault="00B70151">
      <w:pPr>
        <w:rPr>
          <w:b/>
        </w:rPr>
      </w:pPr>
      <w:r w:rsidRPr="00B70151">
        <w:rPr>
          <w:b/>
        </w:rPr>
        <w:t>Internet Protocols</w:t>
      </w:r>
    </w:p>
    <w:p w:rsidR="00E305B8" w:rsidRDefault="00E305B8" w:rsidP="00E305B8">
      <w:proofErr w:type="spellStart"/>
      <w:r w:rsidRPr="00E305B8">
        <w:t>Förderverein</w:t>
      </w:r>
      <w:proofErr w:type="spellEnd"/>
      <w:r w:rsidRPr="00E305B8">
        <w:t xml:space="preserve"> </w:t>
      </w:r>
      <w:proofErr w:type="spellStart"/>
      <w:r w:rsidRPr="00E305B8">
        <w:t>Informationstechnik</w:t>
      </w:r>
      <w:proofErr w:type="spellEnd"/>
      <w:r w:rsidRPr="00E305B8">
        <w:t xml:space="preserve"> und </w:t>
      </w:r>
      <w:proofErr w:type="spellStart"/>
      <w:r w:rsidRPr="00E305B8">
        <w:t>Gesellschaft</w:t>
      </w:r>
      <w:proofErr w:type="spellEnd"/>
      <w:r w:rsidRPr="00E305B8">
        <w:t xml:space="preserve"> </w:t>
      </w:r>
      <w:proofErr w:type="spellStart"/>
      <w:r w:rsidRPr="00E305B8">
        <w:t>e.V</w:t>
      </w:r>
      <w:proofErr w:type="spellEnd"/>
      <w:r w:rsidRPr="00E305B8">
        <w:t>.</w:t>
      </w:r>
      <w:r w:rsidR="00861D8A">
        <w:t>, Germany</w:t>
      </w:r>
      <w:r w:rsidRPr="00E305B8">
        <w:t xml:space="preserve"> </w:t>
      </w:r>
    </w:p>
    <w:p w:rsidR="003E59C2" w:rsidRDefault="00E305B8" w:rsidP="00E305B8">
      <w:r>
        <w:t>ISOC Catalan</w:t>
      </w:r>
      <w:r w:rsidR="00861D8A">
        <w:t>, Spain</w:t>
      </w:r>
      <w:r>
        <w:t xml:space="preserve"> –</w:t>
      </w:r>
      <w:r w:rsidR="00861D8A">
        <w:rPr>
          <w:i/>
        </w:rPr>
        <w:t xml:space="preserve"> </w:t>
      </w:r>
      <w:r w:rsidRPr="00B90CDD">
        <w:rPr>
          <w:i/>
        </w:rPr>
        <w:t>Jordi Domingo-</w:t>
      </w:r>
      <w:proofErr w:type="spellStart"/>
      <w:r w:rsidRPr="00B90CDD">
        <w:rPr>
          <w:i/>
        </w:rPr>
        <w:t>Pascual</w:t>
      </w:r>
      <w:proofErr w:type="spellEnd"/>
      <w:r>
        <w:t xml:space="preserve"> </w:t>
      </w:r>
      <w:hyperlink r:id="rId15" w:history="1">
        <w:r w:rsidR="003E59C2" w:rsidRPr="008870F2">
          <w:rPr>
            <w:rStyle w:val="Hyperlink"/>
          </w:rPr>
          <w:t>jordi.domingo@ac.upc.edu</w:t>
        </w:r>
      </w:hyperlink>
    </w:p>
    <w:p w:rsidR="003E59C2" w:rsidRPr="003E59C2" w:rsidRDefault="003E59C2" w:rsidP="003E59C2"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  <w:r w:rsidR="008655A6">
        <w:rPr>
          <w:i/>
        </w:rPr>
        <w:t xml:space="preserve">, </w:t>
      </w:r>
      <w:proofErr w:type="spellStart"/>
      <w:r w:rsidR="008655A6">
        <w:rPr>
          <w:i/>
        </w:rPr>
        <w:t>Bastiaan</w:t>
      </w:r>
      <w:proofErr w:type="spellEnd"/>
      <w:r w:rsidR="008655A6">
        <w:rPr>
          <w:i/>
        </w:rPr>
        <w:t xml:space="preserve"> Goslings</w:t>
      </w:r>
    </w:p>
    <w:p w:rsidR="00E305B8" w:rsidRPr="00E305B8" w:rsidRDefault="00E305B8" w:rsidP="00E305B8"/>
    <w:p w:rsidR="00B70151" w:rsidRPr="00B70151" w:rsidRDefault="00B70151">
      <w:pPr>
        <w:rPr>
          <w:b/>
        </w:rPr>
      </w:pPr>
    </w:p>
    <w:p w:rsidR="00FB5310" w:rsidRDefault="00B70151">
      <w:pPr>
        <w:rPr>
          <w:b/>
        </w:rPr>
      </w:pPr>
      <w:r w:rsidRPr="00B70151">
        <w:rPr>
          <w:b/>
        </w:rPr>
        <w:t>Legal/Regulatory</w:t>
      </w:r>
    </w:p>
    <w:p w:rsidR="002A4978" w:rsidRDefault="00FB5310">
      <w:pPr>
        <w:rPr>
          <w:i/>
        </w:rPr>
      </w:pPr>
      <w:r w:rsidRPr="00FB5310">
        <w:t>University of Library Studies and Information Technologies</w:t>
      </w:r>
      <w:r w:rsidR="00861D8A">
        <w:t>, Bulgaria</w:t>
      </w:r>
      <w:r>
        <w:t xml:space="preserve">– </w:t>
      </w:r>
      <w:r w:rsidRPr="00861D8A">
        <w:rPr>
          <w:i/>
        </w:rPr>
        <w:t xml:space="preserve">George </w:t>
      </w:r>
      <w:proofErr w:type="spellStart"/>
      <w:r w:rsidRPr="00861D8A">
        <w:rPr>
          <w:i/>
        </w:rPr>
        <w:t>Dimitrov</w:t>
      </w:r>
      <w:proofErr w:type="spellEnd"/>
    </w:p>
    <w:p w:rsidR="002A4978" w:rsidRDefault="002A4978" w:rsidP="002A4978">
      <w:r>
        <w:t xml:space="preserve">EURALO Individuals’ Association </w:t>
      </w:r>
    </w:p>
    <w:p w:rsidR="002A4978" w:rsidRPr="002A4978" w:rsidRDefault="002A4978"/>
    <w:p w:rsidR="00B70151" w:rsidRPr="00861D8A" w:rsidRDefault="00B70151">
      <w:pPr>
        <w:rPr>
          <w:i/>
        </w:rPr>
      </w:pPr>
    </w:p>
    <w:p w:rsidR="00D7700F" w:rsidRDefault="00B70151">
      <w:pPr>
        <w:rPr>
          <w:b/>
        </w:rPr>
      </w:pPr>
      <w:proofErr w:type="spellStart"/>
      <w:r w:rsidRPr="00B70151">
        <w:rPr>
          <w:b/>
        </w:rPr>
        <w:t>NewTLD’s</w:t>
      </w:r>
      <w:proofErr w:type="spellEnd"/>
    </w:p>
    <w:p w:rsidR="003E59C2" w:rsidRDefault="00D7700F" w:rsidP="00D7700F">
      <w:proofErr w:type="spellStart"/>
      <w:proofErr w:type="gramStart"/>
      <w:r>
        <w:t>dotHIV</w:t>
      </w:r>
      <w:proofErr w:type="spellEnd"/>
      <w:proofErr w:type="gramEnd"/>
      <w:r w:rsidR="00861D8A">
        <w:t>, Germany</w:t>
      </w:r>
    </w:p>
    <w:p w:rsidR="002A4978" w:rsidRDefault="003E59C2" w:rsidP="003E59C2">
      <w:r w:rsidRPr="00CA024B">
        <w:t>ISOC Italy</w:t>
      </w:r>
      <w:r>
        <w:t xml:space="preserve"> –</w:t>
      </w:r>
      <w:r w:rsidRPr="00CA024B">
        <w:rPr>
          <w:i/>
        </w:rPr>
        <w:t xml:space="preserve">Stefano </w:t>
      </w:r>
      <w:proofErr w:type="spellStart"/>
      <w:r w:rsidRPr="00CA024B">
        <w:rPr>
          <w:i/>
        </w:rPr>
        <w:t>Trumpy</w:t>
      </w:r>
      <w:proofErr w:type="spellEnd"/>
    </w:p>
    <w:p w:rsidR="002A4978" w:rsidRDefault="002A4978" w:rsidP="002A4978">
      <w:r>
        <w:t xml:space="preserve">EURALO Individuals’ Association </w:t>
      </w:r>
    </w:p>
    <w:p w:rsidR="00844CE5" w:rsidRDefault="00844CE5" w:rsidP="003E59C2">
      <w:pPr>
        <w:rPr>
          <w:i/>
        </w:rPr>
      </w:pPr>
    </w:p>
    <w:p w:rsidR="003E59C2" w:rsidRPr="00844CE5" w:rsidRDefault="00844CE5" w:rsidP="003E59C2">
      <w:pPr>
        <w:rPr>
          <w:b/>
        </w:rPr>
      </w:pPr>
      <w:r w:rsidRPr="00844CE5">
        <w:rPr>
          <w:b/>
        </w:rPr>
        <w:t>New/Social Media</w:t>
      </w:r>
    </w:p>
    <w:p w:rsidR="00844CE5" w:rsidRDefault="00844CE5" w:rsidP="00D7700F">
      <w:proofErr w:type="spellStart"/>
      <w:proofErr w:type="gramStart"/>
      <w:r>
        <w:t>dotHIV</w:t>
      </w:r>
      <w:proofErr w:type="spellEnd"/>
      <w:proofErr w:type="gramEnd"/>
      <w:r w:rsidR="00861D8A">
        <w:t>, Germany</w:t>
      </w:r>
    </w:p>
    <w:p w:rsidR="00D94DC8" w:rsidRDefault="00844CE5" w:rsidP="00844CE5">
      <w:proofErr w:type="spellStart"/>
      <w:r>
        <w:t>Netzwerk</w:t>
      </w:r>
      <w:proofErr w:type="spellEnd"/>
      <w:r>
        <w:t xml:space="preserve"> </w:t>
      </w:r>
      <w:proofErr w:type="spellStart"/>
      <w:r>
        <w:t>Neue</w:t>
      </w:r>
      <w:proofErr w:type="spellEnd"/>
      <w:r>
        <w:t xml:space="preserve"> </w:t>
      </w:r>
      <w:proofErr w:type="spellStart"/>
      <w:r>
        <w:t>Medien</w:t>
      </w:r>
      <w:proofErr w:type="spellEnd"/>
      <w:r>
        <w:t xml:space="preserve"> (NNM)</w:t>
      </w:r>
      <w:r w:rsidR="00861D8A">
        <w:t>, Germany</w:t>
      </w:r>
    </w:p>
    <w:p w:rsidR="00CF0EF3" w:rsidRDefault="00D94DC8" w:rsidP="00844CE5">
      <w:r>
        <w:t>ISOC Finland</w:t>
      </w:r>
    </w:p>
    <w:p w:rsidR="00CF0EF3" w:rsidRDefault="00CF0EF3" w:rsidP="00844CE5"/>
    <w:p w:rsidR="00CF0EF3" w:rsidRDefault="00CF0EF3" w:rsidP="00844CE5">
      <w:pPr>
        <w:rPr>
          <w:b/>
        </w:rPr>
      </w:pPr>
      <w:r w:rsidRPr="00CF0EF3">
        <w:rPr>
          <w:b/>
        </w:rPr>
        <w:t>Net Neutrality</w:t>
      </w:r>
    </w:p>
    <w:p w:rsidR="00844CE5" w:rsidRPr="00CF0EF3" w:rsidRDefault="00CF0EF3" w:rsidP="00844CE5">
      <w:r w:rsidRPr="00CF0EF3">
        <w:t>ISOC Portugal</w:t>
      </w:r>
    </w:p>
    <w:p w:rsidR="0076372B" w:rsidRDefault="0076372B">
      <w:pPr>
        <w:rPr>
          <w:b/>
        </w:rPr>
      </w:pPr>
    </w:p>
    <w:p w:rsidR="0076372B" w:rsidRDefault="0076372B">
      <w:pPr>
        <w:rPr>
          <w:b/>
        </w:rPr>
      </w:pPr>
      <w:r>
        <w:rPr>
          <w:b/>
        </w:rPr>
        <w:t>Open data/access</w:t>
      </w:r>
    </w:p>
    <w:p w:rsidR="0076372B" w:rsidRDefault="0076372B">
      <w:r>
        <w:t>Association for Technology and Internet</w:t>
      </w:r>
      <w:r w:rsidR="00861D8A">
        <w:t>, Romania</w:t>
      </w:r>
    </w:p>
    <w:p w:rsidR="00BF56E5" w:rsidRDefault="0076372B">
      <w:proofErr w:type="spellStart"/>
      <w:r>
        <w:t>Communica</w:t>
      </w:r>
      <w:proofErr w:type="spellEnd"/>
      <w:r>
        <w:t>-CH</w:t>
      </w:r>
      <w:r w:rsidR="00861D8A">
        <w:t>, Switzerland</w:t>
      </w:r>
      <w:r>
        <w:t xml:space="preserve"> </w:t>
      </w:r>
    </w:p>
    <w:p w:rsidR="00B70151" w:rsidRPr="00B70151" w:rsidRDefault="00B70151">
      <w:pPr>
        <w:rPr>
          <w:b/>
        </w:rPr>
      </w:pPr>
    </w:p>
    <w:p w:rsidR="00B90CDD" w:rsidRDefault="00B70151">
      <w:pPr>
        <w:rPr>
          <w:b/>
        </w:rPr>
      </w:pPr>
      <w:r w:rsidRPr="00B70151">
        <w:rPr>
          <w:b/>
        </w:rPr>
        <w:t>Policy Processes</w:t>
      </w:r>
    </w:p>
    <w:p w:rsidR="003E59C2" w:rsidRDefault="00B90CDD">
      <w:pPr>
        <w:rPr>
          <w:i/>
        </w:rPr>
      </w:pPr>
      <w:r w:rsidRPr="00B90CDD">
        <w:t>ISOC Bulgaria</w:t>
      </w:r>
      <w:r>
        <w:t xml:space="preserve"> –</w:t>
      </w:r>
      <w:r w:rsidRPr="00B90CDD">
        <w:rPr>
          <w:i/>
        </w:rPr>
        <w:t>Nelly Stoyanova</w:t>
      </w:r>
    </w:p>
    <w:p w:rsidR="003E59C2" w:rsidRPr="003E59C2" w:rsidRDefault="003E59C2" w:rsidP="003E59C2"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</w:p>
    <w:p w:rsidR="0076372B" w:rsidRPr="00B90CDD" w:rsidRDefault="0076372B"/>
    <w:p w:rsidR="0076372B" w:rsidRDefault="0076372B">
      <w:pPr>
        <w:rPr>
          <w:b/>
        </w:rPr>
      </w:pPr>
      <w:r>
        <w:rPr>
          <w:b/>
        </w:rPr>
        <w:t xml:space="preserve">Privacy </w:t>
      </w:r>
    </w:p>
    <w:p w:rsidR="0076372B" w:rsidRDefault="0076372B">
      <w:r>
        <w:t>Association de Usuarios de Internet</w:t>
      </w:r>
      <w:r w:rsidR="00861D8A">
        <w:t>, Spain</w:t>
      </w:r>
    </w:p>
    <w:p w:rsidR="0076372B" w:rsidRDefault="0076372B">
      <w:r>
        <w:t>Association for Technology and Internet</w:t>
      </w:r>
      <w:r w:rsidR="00861D8A">
        <w:t>, Romania</w:t>
      </w:r>
    </w:p>
    <w:p w:rsidR="00D7700F" w:rsidRDefault="0076372B" w:rsidP="0076372B">
      <w:proofErr w:type="spellStart"/>
      <w:r>
        <w:t>Communica</w:t>
      </w:r>
      <w:proofErr w:type="spellEnd"/>
      <w:r>
        <w:t>-CH</w:t>
      </w:r>
      <w:r w:rsidR="00861D8A">
        <w:t>, Switzerland</w:t>
      </w:r>
      <w:r>
        <w:t xml:space="preserve"> </w:t>
      </w:r>
    </w:p>
    <w:p w:rsidR="00D7700F" w:rsidRDefault="00D7700F" w:rsidP="00D7700F">
      <w:r>
        <w:t xml:space="preserve">Deutsche </w:t>
      </w:r>
      <w:proofErr w:type="spellStart"/>
      <w:r>
        <w:t>Vereiningung</w:t>
      </w:r>
      <w:proofErr w:type="spellEnd"/>
      <w:r>
        <w:t xml:space="preserve"> </w:t>
      </w:r>
      <w:proofErr w:type="spellStart"/>
      <w:r>
        <w:t>fuer</w:t>
      </w:r>
      <w:proofErr w:type="spellEnd"/>
      <w:r>
        <w:t xml:space="preserve"> </w:t>
      </w:r>
      <w:proofErr w:type="spellStart"/>
      <w:r>
        <w:t>Datenschutz</w:t>
      </w:r>
      <w:proofErr w:type="spellEnd"/>
      <w:r>
        <w:t xml:space="preserve"> (DVD) </w:t>
      </w:r>
      <w:proofErr w:type="spellStart"/>
      <w:r>
        <w:t>e.V</w:t>
      </w:r>
      <w:proofErr w:type="spellEnd"/>
      <w:r>
        <w:t>.</w:t>
      </w:r>
      <w:r w:rsidR="00861D8A">
        <w:t>, Germany</w:t>
      </w:r>
    </w:p>
    <w:p w:rsidR="002A4978" w:rsidRDefault="00D7700F" w:rsidP="00D7700F">
      <w:r>
        <w:t>Digital Courage</w:t>
      </w:r>
      <w:r w:rsidR="00861D8A">
        <w:t>, Germany</w:t>
      </w:r>
    </w:p>
    <w:p w:rsidR="00E305B8" w:rsidRDefault="002A4978" w:rsidP="00D7700F">
      <w:r>
        <w:t xml:space="preserve">EURALO Individuals’ Association </w:t>
      </w:r>
    </w:p>
    <w:p w:rsidR="00B90CDD" w:rsidRDefault="00E305B8" w:rsidP="00E305B8">
      <w:proofErr w:type="spellStart"/>
      <w:r w:rsidRPr="00E305B8">
        <w:t>Förderverein</w:t>
      </w:r>
      <w:proofErr w:type="spellEnd"/>
      <w:r w:rsidRPr="00E305B8">
        <w:t xml:space="preserve"> </w:t>
      </w:r>
      <w:proofErr w:type="spellStart"/>
      <w:r w:rsidRPr="00E305B8">
        <w:t>Informationstechnik</w:t>
      </w:r>
      <w:proofErr w:type="spellEnd"/>
      <w:r w:rsidRPr="00E305B8">
        <w:t xml:space="preserve"> und </w:t>
      </w:r>
      <w:proofErr w:type="spellStart"/>
      <w:r w:rsidRPr="00E305B8">
        <w:t>Gesellschaft</w:t>
      </w:r>
      <w:proofErr w:type="spellEnd"/>
      <w:r w:rsidRPr="00E305B8">
        <w:t xml:space="preserve"> </w:t>
      </w:r>
      <w:proofErr w:type="spellStart"/>
      <w:r w:rsidRPr="00E305B8">
        <w:t>e.V</w:t>
      </w:r>
      <w:proofErr w:type="spellEnd"/>
      <w:r w:rsidRPr="00E305B8">
        <w:t>.</w:t>
      </w:r>
      <w:r w:rsidR="00861D8A">
        <w:t>, Germany</w:t>
      </w:r>
      <w:r w:rsidRPr="00E305B8">
        <w:t xml:space="preserve"> </w:t>
      </w:r>
    </w:p>
    <w:p w:rsidR="008655A6" w:rsidRDefault="00B90CDD" w:rsidP="00B90CDD">
      <w:pPr>
        <w:rPr>
          <w:i/>
        </w:rPr>
      </w:pPr>
      <w:r>
        <w:t>ISOC Catalan</w:t>
      </w:r>
      <w:r w:rsidR="00861D8A">
        <w:t>, Germany</w:t>
      </w:r>
      <w:r>
        <w:t xml:space="preserve"> –</w:t>
      </w:r>
      <w:r w:rsidRPr="00B90CDD">
        <w:rPr>
          <w:i/>
        </w:rPr>
        <w:t xml:space="preserve">Jordi </w:t>
      </w:r>
      <w:proofErr w:type="spellStart"/>
      <w:r w:rsidRPr="00B90CDD">
        <w:rPr>
          <w:i/>
        </w:rPr>
        <w:t>Iparraguirre</w:t>
      </w:r>
      <w:proofErr w:type="spellEnd"/>
    </w:p>
    <w:p w:rsidR="008655A6" w:rsidRPr="00FB5310" w:rsidRDefault="008655A6" w:rsidP="008655A6">
      <w:pPr>
        <w:rPr>
          <w:i/>
        </w:rPr>
      </w:pPr>
      <w:proofErr w:type="spellStart"/>
      <w:r>
        <w:t>Medienstadt</w:t>
      </w:r>
      <w:proofErr w:type="spellEnd"/>
      <w:r>
        <w:t xml:space="preserve"> Leipzig</w:t>
      </w:r>
      <w:r w:rsidR="00861D8A">
        <w:t>, Germany</w:t>
      </w:r>
      <w:r>
        <w:t xml:space="preserve"> – </w:t>
      </w:r>
      <w:r w:rsidRPr="008655A6">
        <w:rPr>
          <w:i/>
        </w:rPr>
        <w:t xml:space="preserve">Rainer </w:t>
      </w:r>
      <w:proofErr w:type="spellStart"/>
      <w:r w:rsidRPr="008655A6">
        <w:rPr>
          <w:i/>
        </w:rPr>
        <w:t>Rosewald</w:t>
      </w:r>
      <w:proofErr w:type="spellEnd"/>
    </w:p>
    <w:p w:rsidR="00CF0EF3" w:rsidRDefault="00FB5310" w:rsidP="008655A6">
      <w:proofErr w:type="spellStart"/>
      <w:proofErr w:type="gramStart"/>
      <w:r w:rsidRPr="00FB5310">
        <w:t>TaC</w:t>
      </w:r>
      <w:proofErr w:type="spellEnd"/>
      <w:r>
        <w:t xml:space="preserve"> </w:t>
      </w:r>
      <w:r w:rsidR="00861D8A">
        <w:t>,</w:t>
      </w:r>
      <w:proofErr w:type="gramEnd"/>
      <w:r w:rsidR="00861D8A">
        <w:t xml:space="preserve"> France</w:t>
      </w:r>
    </w:p>
    <w:p w:rsidR="0076372B" w:rsidRPr="00BF56E5" w:rsidRDefault="00CF0EF3" w:rsidP="0076372B">
      <w:r>
        <w:t>ISOC Portugal</w:t>
      </w:r>
    </w:p>
    <w:p w:rsidR="00B70151" w:rsidRPr="0076372B" w:rsidRDefault="00B70151"/>
    <w:p w:rsidR="00D7700F" w:rsidRDefault="00B70151">
      <w:pPr>
        <w:rPr>
          <w:b/>
        </w:rPr>
      </w:pPr>
      <w:r w:rsidRPr="00B70151">
        <w:rPr>
          <w:b/>
        </w:rPr>
        <w:t>Public Interest</w:t>
      </w:r>
    </w:p>
    <w:p w:rsidR="00E305B8" w:rsidRDefault="00D7700F" w:rsidP="00D7700F">
      <w:proofErr w:type="spellStart"/>
      <w:proofErr w:type="gramStart"/>
      <w:r>
        <w:t>dotHIV</w:t>
      </w:r>
      <w:proofErr w:type="spellEnd"/>
      <w:proofErr w:type="gramEnd"/>
      <w:r w:rsidR="00861D8A">
        <w:t>, Germany</w:t>
      </w:r>
    </w:p>
    <w:p w:rsidR="00B90CDD" w:rsidRDefault="00E305B8" w:rsidP="00E305B8">
      <w:proofErr w:type="spellStart"/>
      <w:r w:rsidRPr="00E305B8">
        <w:t>Förderverein</w:t>
      </w:r>
      <w:proofErr w:type="spellEnd"/>
      <w:r w:rsidRPr="00E305B8">
        <w:t xml:space="preserve"> </w:t>
      </w:r>
      <w:proofErr w:type="spellStart"/>
      <w:r w:rsidRPr="00E305B8">
        <w:t>Informationstechnik</w:t>
      </w:r>
      <w:proofErr w:type="spellEnd"/>
      <w:r w:rsidRPr="00E305B8">
        <w:t xml:space="preserve"> und </w:t>
      </w:r>
      <w:proofErr w:type="spellStart"/>
      <w:r w:rsidRPr="00E305B8">
        <w:t>Gesellschaft</w:t>
      </w:r>
      <w:proofErr w:type="spellEnd"/>
      <w:r w:rsidRPr="00E305B8">
        <w:t xml:space="preserve"> </w:t>
      </w:r>
      <w:proofErr w:type="spellStart"/>
      <w:r w:rsidRPr="00E305B8">
        <w:t>e.V</w:t>
      </w:r>
      <w:proofErr w:type="spellEnd"/>
      <w:r w:rsidRPr="00E305B8">
        <w:t>.</w:t>
      </w:r>
      <w:r w:rsidR="00861D8A">
        <w:t>, Germany</w:t>
      </w:r>
    </w:p>
    <w:p w:rsidR="003E59C2" w:rsidRDefault="00B90CDD" w:rsidP="00B90CDD">
      <w:pPr>
        <w:rPr>
          <w:i/>
        </w:rPr>
      </w:pPr>
      <w:r>
        <w:t>ISOC Catalan</w:t>
      </w:r>
      <w:r w:rsidR="00861D8A">
        <w:t>, Spain</w:t>
      </w:r>
      <w:r>
        <w:t xml:space="preserve"> –</w:t>
      </w:r>
      <w:r w:rsidRPr="00B90CDD">
        <w:rPr>
          <w:i/>
        </w:rPr>
        <w:t xml:space="preserve">Jordi </w:t>
      </w:r>
      <w:proofErr w:type="spellStart"/>
      <w:r w:rsidRPr="00B90CDD">
        <w:rPr>
          <w:i/>
        </w:rPr>
        <w:t>Iparraguirre</w:t>
      </w:r>
      <w:proofErr w:type="spellEnd"/>
    </w:p>
    <w:p w:rsidR="008655A6" w:rsidRDefault="003E59C2" w:rsidP="00B90CDD">
      <w:pPr>
        <w:rPr>
          <w:i/>
        </w:rPr>
      </w:pPr>
      <w:r>
        <w:t xml:space="preserve">ISOC Netherlands – </w:t>
      </w:r>
      <w:r w:rsidRPr="003E59C2">
        <w:rPr>
          <w:i/>
        </w:rPr>
        <w:t xml:space="preserve">Niels ten </w:t>
      </w:r>
      <w:proofErr w:type="spellStart"/>
      <w:r w:rsidRPr="003E59C2">
        <w:rPr>
          <w:i/>
        </w:rPr>
        <w:t>Oever</w:t>
      </w:r>
      <w:proofErr w:type="spellEnd"/>
      <w:r w:rsidRPr="003E59C2">
        <w:rPr>
          <w:i/>
        </w:rPr>
        <w:t xml:space="preserve">, </w:t>
      </w:r>
      <w:proofErr w:type="spellStart"/>
      <w:r w:rsidRPr="003E59C2">
        <w:rPr>
          <w:i/>
        </w:rPr>
        <w:t>Bastiaan</w:t>
      </w:r>
      <w:proofErr w:type="spellEnd"/>
      <w:r w:rsidRPr="003E59C2">
        <w:rPr>
          <w:i/>
        </w:rPr>
        <w:t xml:space="preserve"> Goslings</w:t>
      </w:r>
    </w:p>
    <w:p w:rsidR="008655A6" w:rsidRDefault="008655A6" w:rsidP="008655A6">
      <w:pPr>
        <w:rPr>
          <w:i/>
        </w:rPr>
      </w:pPr>
      <w:proofErr w:type="spellStart"/>
      <w:r>
        <w:t>Medienstadt</w:t>
      </w:r>
      <w:proofErr w:type="spellEnd"/>
      <w:r>
        <w:t xml:space="preserve"> </w:t>
      </w:r>
      <w:proofErr w:type="gramStart"/>
      <w:r>
        <w:t xml:space="preserve">Leipzig </w:t>
      </w:r>
      <w:r w:rsidR="00861D8A">
        <w:t>,</w:t>
      </w:r>
      <w:proofErr w:type="gramEnd"/>
      <w:r w:rsidR="00861D8A">
        <w:t xml:space="preserve"> Germany</w:t>
      </w:r>
      <w:r>
        <w:t xml:space="preserve">– </w:t>
      </w:r>
      <w:r w:rsidRPr="008655A6">
        <w:rPr>
          <w:i/>
        </w:rPr>
        <w:t xml:space="preserve">Rainer </w:t>
      </w:r>
      <w:proofErr w:type="spellStart"/>
      <w:r w:rsidRPr="008655A6">
        <w:rPr>
          <w:i/>
        </w:rPr>
        <w:t>Rosewald</w:t>
      </w:r>
      <w:proofErr w:type="spellEnd"/>
    </w:p>
    <w:p w:rsidR="00CF0EF3" w:rsidRDefault="008655A6" w:rsidP="008655A6">
      <w:proofErr w:type="spellStart"/>
      <w:r>
        <w:t>Netzwerk</w:t>
      </w:r>
      <w:proofErr w:type="spellEnd"/>
      <w:r>
        <w:t xml:space="preserve"> </w:t>
      </w:r>
      <w:proofErr w:type="spellStart"/>
      <w:r>
        <w:t>Neue</w:t>
      </w:r>
      <w:proofErr w:type="spellEnd"/>
      <w:r>
        <w:t xml:space="preserve"> </w:t>
      </w:r>
      <w:proofErr w:type="spellStart"/>
      <w:r>
        <w:t>Medien</w:t>
      </w:r>
      <w:proofErr w:type="spellEnd"/>
      <w:r>
        <w:t xml:space="preserve"> (NNM)</w:t>
      </w:r>
      <w:r w:rsidR="00861D8A">
        <w:t>, Germany</w:t>
      </w:r>
    </w:p>
    <w:p w:rsidR="002A4978" w:rsidRDefault="00CF0EF3" w:rsidP="008655A6">
      <w:pPr>
        <w:rPr>
          <w:i/>
        </w:rPr>
      </w:pPr>
      <w:r w:rsidRPr="00FB5310">
        <w:t>University of Library Studies and Information Technologies</w:t>
      </w:r>
      <w:r w:rsidR="00861D8A">
        <w:t>, Bulgaria</w:t>
      </w:r>
      <w:r>
        <w:t xml:space="preserve"> – </w:t>
      </w:r>
      <w:proofErr w:type="spellStart"/>
      <w:r w:rsidRPr="00CF0EF3">
        <w:rPr>
          <w:i/>
        </w:rPr>
        <w:t>Plamena</w:t>
      </w:r>
      <w:proofErr w:type="spellEnd"/>
      <w:r w:rsidRPr="00CF0EF3">
        <w:rPr>
          <w:i/>
        </w:rPr>
        <w:t xml:space="preserve"> Popova</w:t>
      </w:r>
    </w:p>
    <w:p w:rsidR="00D7700F" w:rsidRPr="00D7700F" w:rsidRDefault="002A4978" w:rsidP="00D7700F">
      <w:r>
        <w:t xml:space="preserve">EURALO Individuals’ Association </w:t>
      </w:r>
    </w:p>
    <w:p w:rsidR="00B70151" w:rsidRPr="00B70151" w:rsidRDefault="00B70151">
      <w:pPr>
        <w:rPr>
          <w:b/>
        </w:rPr>
      </w:pPr>
    </w:p>
    <w:p w:rsidR="00D5093A" w:rsidRDefault="00B70151">
      <w:pPr>
        <w:rPr>
          <w:b/>
        </w:rPr>
      </w:pPr>
      <w:r w:rsidRPr="00B70151">
        <w:rPr>
          <w:b/>
        </w:rPr>
        <w:t>Reviews/Improvements</w:t>
      </w:r>
    </w:p>
    <w:p w:rsidR="00ED4AD7" w:rsidRDefault="00D5093A">
      <w:pPr>
        <w:rPr>
          <w:i/>
        </w:rPr>
      </w:pPr>
      <w:r w:rsidRPr="00DA7832">
        <w:t>Plugin</w:t>
      </w:r>
      <w:r w:rsidR="00423EA7">
        <w:t>, Serbia</w:t>
      </w:r>
      <w:r w:rsidRPr="00DA7832">
        <w:t xml:space="preserve"> – </w:t>
      </w:r>
      <w:proofErr w:type="spellStart"/>
      <w:r w:rsidRPr="00DA7832">
        <w:rPr>
          <w:i/>
        </w:rPr>
        <w:t>Nenad</w:t>
      </w:r>
      <w:proofErr w:type="spellEnd"/>
      <w:r w:rsidRPr="00DA7832">
        <w:rPr>
          <w:i/>
        </w:rPr>
        <w:t xml:space="preserve"> </w:t>
      </w:r>
      <w:proofErr w:type="spellStart"/>
      <w:r w:rsidRPr="00DA7832">
        <w:rPr>
          <w:i/>
        </w:rPr>
        <w:t>Marinkovic</w:t>
      </w:r>
      <w:proofErr w:type="spellEnd"/>
    </w:p>
    <w:p w:rsidR="00B70151" w:rsidRPr="00DA7832" w:rsidRDefault="00B70151">
      <w:pPr>
        <w:rPr>
          <w:i/>
        </w:rPr>
      </w:pPr>
    </w:p>
    <w:p w:rsidR="000332A6" w:rsidRDefault="00B70151">
      <w:pPr>
        <w:rPr>
          <w:b/>
        </w:rPr>
      </w:pPr>
      <w:r w:rsidRPr="00B70151">
        <w:rPr>
          <w:b/>
        </w:rPr>
        <w:t>Security/Stability</w:t>
      </w:r>
    </w:p>
    <w:p w:rsidR="00E305B8" w:rsidRDefault="00423EA7">
      <w:r>
        <w:t xml:space="preserve">European Media Platform, </w:t>
      </w:r>
      <w:proofErr w:type="spellStart"/>
      <w:r>
        <w:t>Ukraina</w:t>
      </w:r>
      <w:proofErr w:type="spellEnd"/>
    </w:p>
    <w:p w:rsidR="00ED4AD7" w:rsidRDefault="00E305B8" w:rsidP="00E305B8">
      <w:proofErr w:type="spellStart"/>
      <w:r w:rsidRPr="00E305B8">
        <w:t>Förderverein</w:t>
      </w:r>
      <w:proofErr w:type="spellEnd"/>
      <w:r w:rsidRPr="00E305B8">
        <w:t xml:space="preserve"> </w:t>
      </w:r>
      <w:proofErr w:type="spellStart"/>
      <w:r w:rsidRPr="00E305B8">
        <w:t>Informationstechnik</w:t>
      </w:r>
      <w:proofErr w:type="spellEnd"/>
      <w:r w:rsidRPr="00E305B8">
        <w:t xml:space="preserve"> und </w:t>
      </w:r>
      <w:proofErr w:type="spellStart"/>
      <w:r w:rsidRPr="00E305B8">
        <w:t>Gesellschaft</w:t>
      </w:r>
      <w:proofErr w:type="spellEnd"/>
      <w:r w:rsidRPr="00E305B8">
        <w:t xml:space="preserve"> </w:t>
      </w:r>
      <w:proofErr w:type="spellStart"/>
      <w:r w:rsidRPr="00E305B8">
        <w:t>e.V</w:t>
      </w:r>
      <w:proofErr w:type="spellEnd"/>
      <w:proofErr w:type="gramStart"/>
      <w:r w:rsidRPr="00E305B8">
        <w:t xml:space="preserve">. </w:t>
      </w:r>
      <w:r w:rsidR="00423EA7">
        <w:t>,</w:t>
      </w:r>
      <w:proofErr w:type="gramEnd"/>
      <w:r w:rsidR="00423EA7">
        <w:t xml:space="preserve"> Germany</w:t>
      </w:r>
    </w:p>
    <w:p w:rsidR="003E59C2" w:rsidRDefault="00ED4AD7" w:rsidP="00E305B8">
      <w:r>
        <w:t>ISOC Finland</w:t>
      </w:r>
    </w:p>
    <w:p w:rsidR="002A4978" w:rsidRDefault="002A4978" w:rsidP="003E59C2">
      <w:r>
        <w:t xml:space="preserve">EURALO Individuals’ Association </w:t>
      </w:r>
    </w:p>
    <w:p w:rsidR="00FB5310" w:rsidRDefault="002A4978" w:rsidP="003E59C2">
      <w:pPr>
        <w:rPr>
          <w:i/>
        </w:rPr>
      </w:pPr>
      <w:r>
        <w:t>I</w:t>
      </w:r>
      <w:r w:rsidR="003E59C2">
        <w:t>SOC Netherlands –</w:t>
      </w:r>
      <w:proofErr w:type="spellStart"/>
      <w:r w:rsidR="003E59C2" w:rsidRPr="003E59C2">
        <w:rPr>
          <w:i/>
        </w:rPr>
        <w:t>Bastiaan</w:t>
      </w:r>
      <w:proofErr w:type="spellEnd"/>
      <w:r w:rsidR="003E59C2" w:rsidRPr="003E59C2">
        <w:rPr>
          <w:i/>
        </w:rPr>
        <w:t xml:space="preserve"> Goslings</w:t>
      </w:r>
    </w:p>
    <w:p w:rsidR="00CF0EF3" w:rsidRDefault="00FB5310" w:rsidP="003E59C2">
      <w:proofErr w:type="spellStart"/>
      <w:r>
        <w:t>TaC</w:t>
      </w:r>
      <w:proofErr w:type="spellEnd"/>
      <w:r w:rsidR="00423EA7">
        <w:t>, France</w:t>
      </w:r>
    </w:p>
    <w:p w:rsidR="00CF0EF3" w:rsidRDefault="00CF0EF3" w:rsidP="003E59C2">
      <w:pPr>
        <w:rPr>
          <w:i/>
        </w:rPr>
      </w:pPr>
      <w:r w:rsidRPr="00FB5310">
        <w:t>University of Library Studies and Information Technologies</w:t>
      </w:r>
      <w:r w:rsidR="00423EA7">
        <w:t>, Bulgaria</w:t>
      </w:r>
      <w:r>
        <w:t xml:space="preserve"> – </w:t>
      </w:r>
      <w:proofErr w:type="spellStart"/>
      <w:r w:rsidRPr="00CF0EF3">
        <w:rPr>
          <w:i/>
        </w:rPr>
        <w:t>Yessislava</w:t>
      </w:r>
      <w:proofErr w:type="spellEnd"/>
      <w:r w:rsidRPr="00CF0EF3">
        <w:rPr>
          <w:i/>
        </w:rPr>
        <w:t xml:space="preserve"> </w:t>
      </w:r>
      <w:proofErr w:type="spellStart"/>
      <w:r w:rsidRPr="00CF0EF3">
        <w:rPr>
          <w:i/>
        </w:rPr>
        <w:t>Yankova</w:t>
      </w:r>
      <w:proofErr w:type="spellEnd"/>
    </w:p>
    <w:p w:rsidR="00B64BB7" w:rsidRDefault="00CF0EF3" w:rsidP="003E59C2">
      <w:r>
        <w:t>ISOC Portugal</w:t>
      </w:r>
    </w:p>
    <w:p w:rsidR="00D5093A" w:rsidRDefault="00B64BB7" w:rsidP="00B64BB7">
      <w:r>
        <w:t>Internet Support Foundation</w:t>
      </w:r>
      <w:r w:rsidR="00423EA7">
        <w:t>, Russia</w:t>
      </w:r>
    </w:p>
    <w:p w:rsidR="00B64BB7" w:rsidRPr="00B64BB7" w:rsidRDefault="00D5093A" w:rsidP="00B64BB7">
      <w:pPr>
        <w:rPr>
          <w:b/>
        </w:rPr>
      </w:pPr>
      <w:r>
        <w:t>Vienna Centre for Legal Informatics</w:t>
      </w:r>
      <w:r w:rsidR="00423EA7">
        <w:t>, Austria</w:t>
      </w:r>
      <w:r>
        <w:t xml:space="preserve"> – </w:t>
      </w:r>
      <w:r w:rsidRPr="00540467">
        <w:rPr>
          <w:i/>
        </w:rPr>
        <w:t>Erich Schweighofer</w:t>
      </w:r>
      <w:r>
        <w:t xml:space="preserve"> </w:t>
      </w:r>
      <w:hyperlink r:id="rId16" w:history="1">
        <w:r w:rsidRPr="008870F2">
          <w:rPr>
            <w:rStyle w:val="Hyperlink"/>
          </w:rPr>
          <w:t>erich.schweighofer@univie.ac.at</w:t>
        </w:r>
      </w:hyperlink>
      <w:r>
        <w:t xml:space="preserve"> </w:t>
      </w:r>
      <w:r w:rsidRPr="00D5093A">
        <w:rPr>
          <w:i/>
        </w:rPr>
        <w:t xml:space="preserve">Walter </w:t>
      </w:r>
      <w:proofErr w:type="spellStart"/>
      <w:r w:rsidRPr="00D5093A">
        <w:rPr>
          <w:i/>
        </w:rPr>
        <w:t>Hötzendorfer</w:t>
      </w:r>
      <w:proofErr w:type="spellEnd"/>
      <w:r>
        <w:rPr>
          <w:i/>
        </w:rPr>
        <w:t xml:space="preserve"> </w:t>
      </w:r>
      <w:hyperlink r:id="rId17" w:history="1">
        <w:r w:rsidRPr="008870F2">
          <w:rPr>
            <w:rStyle w:val="Hyperlink"/>
          </w:rPr>
          <w:t>walter.hoetzendorfer@researchinstitute.at</w:t>
        </w:r>
      </w:hyperlink>
    </w:p>
    <w:p w:rsidR="00B70151" w:rsidRPr="00B70151" w:rsidRDefault="00B70151">
      <w:pPr>
        <w:rPr>
          <w:b/>
        </w:rPr>
      </w:pPr>
    </w:p>
    <w:p w:rsidR="00B70151" w:rsidRPr="00B70151" w:rsidRDefault="00B70151">
      <w:pPr>
        <w:rPr>
          <w:b/>
        </w:rPr>
      </w:pPr>
      <w:r w:rsidRPr="00B70151">
        <w:rPr>
          <w:b/>
        </w:rPr>
        <w:t>WHOIS</w:t>
      </w:r>
    </w:p>
    <w:p w:rsidR="00B90CDD" w:rsidRDefault="00D7700F" w:rsidP="00D7700F">
      <w:r>
        <w:t>Digital Courage</w:t>
      </w:r>
      <w:r w:rsidR="00423EA7">
        <w:t>, Germany</w:t>
      </w:r>
    </w:p>
    <w:p w:rsidR="00B90CDD" w:rsidRPr="00BF56E5" w:rsidRDefault="00B90CDD" w:rsidP="00D7700F">
      <w:pPr>
        <w:rPr>
          <w:i/>
        </w:rPr>
      </w:pPr>
      <w:r>
        <w:t>ISOC Catalan</w:t>
      </w:r>
      <w:r w:rsidR="00423EA7">
        <w:t>, Spain</w:t>
      </w:r>
      <w:r>
        <w:t xml:space="preserve"> –</w:t>
      </w:r>
      <w:r w:rsidR="00CA024B">
        <w:t xml:space="preserve"> </w:t>
      </w:r>
      <w:proofErr w:type="spellStart"/>
      <w:r w:rsidR="00CA024B" w:rsidRPr="00CA024B">
        <w:rPr>
          <w:i/>
        </w:rPr>
        <w:t>Mr</w:t>
      </w:r>
      <w:proofErr w:type="spellEnd"/>
      <w:r>
        <w:t xml:space="preserve"> </w:t>
      </w:r>
      <w:r w:rsidRPr="00B90CDD">
        <w:rPr>
          <w:i/>
        </w:rPr>
        <w:t xml:space="preserve">Jordi </w:t>
      </w:r>
      <w:proofErr w:type="spellStart"/>
      <w:r w:rsidRPr="00B90CDD">
        <w:rPr>
          <w:i/>
        </w:rPr>
        <w:t>Iparraguirre</w:t>
      </w:r>
      <w:proofErr w:type="spellEnd"/>
    </w:p>
    <w:p w:rsidR="008655A6" w:rsidRDefault="00B90CDD" w:rsidP="00D7700F">
      <w:pPr>
        <w:rPr>
          <w:i/>
        </w:rPr>
      </w:pPr>
      <w:r w:rsidRPr="00B90CDD">
        <w:t xml:space="preserve">ISOC </w:t>
      </w:r>
      <w:proofErr w:type="spellStart"/>
      <w:r w:rsidRPr="00B90CDD">
        <w:t>Wallonie</w:t>
      </w:r>
      <w:proofErr w:type="spellEnd"/>
      <w:r w:rsidR="00423EA7">
        <w:t>, Belgium</w:t>
      </w:r>
      <w:r>
        <w:t xml:space="preserve"> – </w:t>
      </w:r>
      <w:proofErr w:type="spellStart"/>
      <w:r w:rsidRPr="00B90CDD">
        <w:rPr>
          <w:i/>
        </w:rPr>
        <w:t>Mr</w:t>
      </w:r>
      <w:proofErr w:type="spellEnd"/>
      <w:r w:rsidRPr="00B90CDD">
        <w:rPr>
          <w:i/>
        </w:rPr>
        <w:t xml:space="preserve"> Christopher Wilkinson</w:t>
      </w:r>
    </w:p>
    <w:p w:rsidR="00FB5310" w:rsidRDefault="008655A6" w:rsidP="00D7700F">
      <w:pPr>
        <w:rPr>
          <w:i/>
        </w:rPr>
      </w:pPr>
      <w:proofErr w:type="spellStart"/>
      <w:r>
        <w:t>Medienstadt</w:t>
      </w:r>
      <w:proofErr w:type="spellEnd"/>
      <w:r>
        <w:t xml:space="preserve"> Leipzig</w:t>
      </w:r>
      <w:r w:rsidR="00423EA7">
        <w:t>, Germany</w:t>
      </w:r>
      <w:r>
        <w:t xml:space="preserve"> – </w:t>
      </w:r>
      <w:r w:rsidRPr="008655A6">
        <w:rPr>
          <w:i/>
        </w:rPr>
        <w:t xml:space="preserve">Rainer </w:t>
      </w:r>
      <w:proofErr w:type="spellStart"/>
      <w:r w:rsidRPr="008655A6">
        <w:rPr>
          <w:i/>
        </w:rPr>
        <w:t>Rosewald</w:t>
      </w:r>
      <w:proofErr w:type="spellEnd"/>
    </w:p>
    <w:p w:rsidR="00D7700F" w:rsidRPr="00FB5310" w:rsidRDefault="00FB5310" w:rsidP="00D7700F">
      <w:proofErr w:type="spellStart"/>
      <w:r>
        <w:t>TaC</w:t>
      </w:r>
      <w:proofErr w:type="spellEnd"/>
      <w:r w:rsidR="00423EA7">
        <w:t>, France</w:t>
      </w:r>
    </w:p>
    <w:p w:rsidR="00B70151" w:rsidRPr="00B70151" w:rsidRDefault="00B70151">
      <w:pPr>
        <w:rPr>
          <w:b/>
        </w:rPr>
      </w:pPr>
    </w:p>
    <w:sectPr w:rsidR="00B70151" w:rsidRPr="00B70151" w:rsidSect="00B70151">
      <w:pgSz w:w="11900" w:h="16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bOwMDUyMTQzNjBU0lEKTi0uzszPAykwrAUA/x+BvywAAAA="/>
  </w:docVars>
  <w:rsids>
    <w:rsidRoot w:val="00B70151"/>
    <w:rsid w:val="000332A6"/>
    <w:rsid w:val="002A4978"/>
    <w:rsid w:val="003E59C2"/>
    <w:rsid w:val="00423EA7"/>
    <w:rsid w:val="00540467"/>
    <w:rsid w:val="005C1A0E"/>
    <w:rsid w:val="0076372B"/>
    <w:rsid w:val="00844CE5"/>
    <w:rsid w:val="00861D8A"/>
    <w:rsid w:val="008655A6"/>
    <w:rsid w:val="00965B2E"/>
    <w:rsid w:val="00B64BB7"/>
    <w:rsid w:val="00B70151"/>
    <w:rsid w:val="00B90CDD"/>
    <w:rsid w:val="00BF56E5"/>
    <w:rsid w:val="00CA024B"/>
    <w:rsid w:val="00CF0EF3"/>
    <w:rsid w:val="00D5093A"/>
    <w:rsid w:val="00D7700F"/>
    <w:rsid w:val="00D94DC8"/>
    <w:rsid w:val="00DA7832"/>
    <w:rsid w:val="00E305B8"/>
    <w:rsid w:val="00ED4AD7"/>
    <w:rsid w:val="00FB53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D48AE4-941F-42D2-B212-E8DBAF012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fi-FI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0A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0C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lter.hoetzendorfer@researchinstitute.at" TargetMode="External"/><Relationship Id="rId13" Type="http://schemas.openxmlformats.org/officeDocument/2006/relationships/hyperlink" Target="mailto:erich.schweighofer@univie.ac.at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rich.schweighofer@univie.ac.at" TargetMode="External"/><Relationship Id="rId12" Type="http://schemas.openxmlformats.org/officeDocument/2006/relationships/hyperlink" Target="mailto:jordi.domingo@ac.upc.edu" TargetMode="External"/><Relationship Id="rId17" Type="http://schemas.openxmlformats.org/officeDocument/2006/relationships/hyperlink" Target="mailto:walter.hoetzendorfer@researchinstitute.at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erich.schweighofer@univie.ac.at" TargetMode="External"/><Relationship Id="rId1" Type="http://schemas.openxmlformats.org/officeDocument/2006/relationships/styles" Target="styles.xml"/><Relationship Id="rId6" Type="http://schemas.openxmlformats.org/officeDocument/2006/relationships/hyperlink" Target="mailto:erich.schweighofer@univie.ac.at" TargetMode="External"/><Relationship Id="rId11" Type="http://schemas.openxmlformats.org/officeDocument/2006/relationships/hyperlink" Target="mailto:Matthias.ketteman@normativeorders.net" TargetMode="External"/><Relationship Id="rId5" Type="http://schemas.openxmlformats.org/officeDocument/2006/relationships/hyperlink" Target="mailto:Matthias.ketteman@normativeorders.net" TargetMode="External"/><Relationship Id="rId15" Type="http://schemas.openxmlformats.org/officeDocument/2006/relationships/hyperlink" Target="mailto:jordi.domingo@ac.upc.edu" TargetMode="External"/><Relationship Id="rId10" Type="http://schemas.openxmlformats.org/officeDocument/2006/relationships/hyperlink" Target="mailto:vinzenz.klaus.heussler@univie.ac.at" TargetMode="External"/><Relationship Id="rId19" Type="http://schemas.openxmlformats.org/officeDocument/2006/relationships/theme" Target="theme/theme1.xml"/><Relationship Id="rId4" Type="http://schemas.openxmlformats.org/officeDocument/2006/relationships/hyperlink" Target="mailto:janos.boeszoermenyi@univie.ac.at" TargetMode="External"/><Relationship Id="rId9" Type="http://schemas.openxmlformats.org/officeDocument/2006/relationships/hyperlink" Target="mailto:jordi.domingo@ac.upc.edu" TargetMode="External"/><Relationship Id="rId14" Type="http://schemas.openxmlformats.org/officeDocument/2006/relationships/hyperlink" Target="mailto:Matthias.ketteman@normativeorder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56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jo Lansipuro</dc:creator>
  <cp:keywords/>
  <cp:lastModifiedBy>Silvia Vivanco</cp:lastModifiedBy>
  <cp:revision>2</cp:revision>
  <dcterms:created xsi:type="dcterms:W3CDTF">2017-01-16T16:18:00Z</dcterms:created>
  <dcterms:modified xsi:type="dcterms:W3CDTF">2017-01-16T16:18:00Z</dcterms:modified>
</cp:coreProperties>
</file>